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61B" w:rsidRPr="004160B3" w:rsidRDefault="00CA005D" w:rsidP="00CA005D">
      <w:pPr>
        <w:bidi/>
        <w:jc w:val="center"/>
        <w:rPr>
          <w:rtl/>
          <w:lang w:bidi="fa-IR"/>
        </w:rPr>
      </w:pPr>
      <w:r>
        <w:rPr>
          <w:rFonts w:ascii="IranNastaliq" w:eastAsia="Calibri" w:hAnsi="IranNastaliq" w:cs="B Nazanin"/>
          <w:noProof/>
          <w:sz w:val="20"/>
          <w:szCs w:val="20"/>
        </w:rPr>
        <w:drawing>
          <wp:anchor distT="0" distB="0" distL="114300" distR="114300" simplePos="0" relativeHeight="2521989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191135</wp:posOffset>
            </wp:positionV>
            <wp:extent cx="1883229" cy="1837409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29" cy="1837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C7D0F" w:rsidRDefault="006C7D0F" w:rsidP="00CE2771">
      <w:pPr>
        <w:tabs>
          <w:tab w:val="center" w:pos="4513"/>
        </w:tabs>
        <w:bidi/>
        <w:spacing w:after="0" w:line="240" w:lineRule="auto"/>
        <w:jc w:val="both"/>
        <w:rPr>
          <w:rFonts w:ascii="IranNastaliq" w:eastAsia="Calibri" w:hAnsi="IranNastaliq" w:cs="B Nazanin"/>
          <w:sz w:val="20"/>
          <w:szCs w:val="20"/>
        </w:rPr>
      </w:pPr>
    </w:p>
    <w:p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:rsidR="00CA005D" w:rsidRDefault="00CA005D" w:rsidP="001170A3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:rsidR="006C7D0F" w:rsidRDefault="000F3D97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فرم</w:t>
      </w:r>
      <w:r w:rsidR="0025528C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چکیده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نظارت ب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استفاده از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حیوانات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آزمایشگاهی د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طرح‏های</w:t>
      </w:r>
      <w:r w:rsidR="00CD1DCF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پژوهشی/پایان‏نامه‏های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مصوب کمیته اخلاق</w:t>
      </w:r>
    </w:p>
    <w:p w:rsidR="006C7D0F" w:rsidRDefault="006C7D0F" w:rsidP="00E140C7">
      <w:pPr>
        <w:bidi/>
        <w:rPr>
          <w:rtl/>
          <w:lang w:bidi="fa-IR"/>
        </w:rPr>
      </w:pPr>
    </w:p>
    <w:p w:rsidR="006C7D0F" w:rsidRDefault="006C7D0F" w:rsidP="00E140C7">
      <w:pPr>
        <w:bidi/>
        <w:rPr>
          <w:rtl/>
          <w:lang w:bidi="fa-IR"/>
        </w:rPr>
      </w:pPr>
    </w:p>
    <w:p w:rsidR="006C7D0F" w:rsidRDefault="006C7D0F" w:rsidP="00E140C7">
      <w:pPr>
        <w:bidi/>
        <w:rPr>
          <w:rtl/>
          <w:lang w:bidi="fa-IR"/>
        </w:rPr>
      </w:pPr>
    </w:p>
    <w:p w:rsidR="006C7D0F" w:rsidRDefault="006C7D0F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B743C8" w:rsidRPr="004160B3" w:rsidRDefault="00B743C8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B743C8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CA13E1" w:rsidRPr="004160B3" w:rsidRDefault="003E54BE" w:rsidP="006D1016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ویرایش </w:t>
      </w:r>
      <w:r w:rsidR="0025528C">
        <w:rPr>
          <w:rFonts w:cs="B Nazanin" w:hint="cs"/>
          <w:b/>
          <w:bCs/>
          <w:sz w:val="28"/>
          <w:szCs w:val="28"/>
          <w:rtl/>
          <w:lang w:bidi="fa-IR"/>
        </w:rPr>
        <w:t>تیرماه 1400</w:t>
      </w:r>
    </w:p>
    <w:p w:rsidR="00456C7A" w:rsidRPr="004160B3" w:rsidRDefault="00CA13E1">
      <w:pPr>
        <w:rPr>
          <w:rFonts w:cs="B Nazanin"/>
          <w:sz w:val="24"/>
          <w:szCs w:val="24"/>
          <w:lang w:bidi="fa-IR"/>
        </w:rPr>
      </w:pPr>
      <w:r w:rsidRPr="004160B3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:rsidR="00FA0330" w:rsidRPr="00C87517" w:rsidRDefault="00E30B86" w:rsidP="00EC561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«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تکمیل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صادقانه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ین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ث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ستقی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کاهش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رنج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حیوانا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و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 xml:space="preserve">افزایش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وفقی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پژوهش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>‏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ها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ارد</w:t>
      </w:r>
      <w:r w:rsidR="006C7D0F">
        <w:rPr>
          <w:rFonts w:cs="B Nazanin"/>
          <w:b/>
          <w:bCs/>
          <w:sz w:val="26"/>
          <w:szCs w:val="26"/>
          <w:rtl/>
          <w:lang w:bidi="fa-IR"/>
        </w:rPr>
        <w:t>.</w:t>
      </w:r>
      <w:r>
        <w:rPr>
          <w:rFonts w:cs="B Nazanin" w:hint="cs"/>
          <w:b/>
          <w:bCs/>
          <w:sz w:val="26"/>
          <w:szCs w:val="26"/>
          <w:rtl/>
          <w:lang w:bidi="fa-IR"/>
        </w:rPr>
        <w:t>»</w:t>
      </w:r>
    </w:p>
    <w:p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در رابطه با نحوه تکمیل فرم حاضر به «</w:t>
      </w:r>
      <w:r w:rsidRPr="00147FB5">
        <w:rPr>
          <w:rFonts w:cs="B Zar"/>
          <w:sz w:val="24"/>
          <w:szCs w:val="24"/>
          <w:rtl/>
          <w:lang w:bidi="fa-IR"/>
        </w:rPr>
        <w:t>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ه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نظارت بر استفاده از ح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انات</w:t>
      </w:r>
      <w:r w:rsidRPr="00147FB5">
        <w:rPr>
          <w:rFonts w:cs="B Zar"/>
          <w:sz w:val="24"/>
          <w:szCs w:val="24"/>
          <w:rtl/>
          <w:lang w:bidi="fa-IR"/>
        </w:rPr>
        <w:t xml:space="preserve"> آزم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شگاه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در طرح‏ه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پژوه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>/ پ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ان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مصوب کم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ته</w:t>
      </w:r>
      <w:r>
        <w:rPr>
          <w:rFonts w:cs="B Zar"/>
          <w:sz w:val="24"/>
          <w:szCs w:val="24"/>
          <w:rtl/>
          <w:lang w:bidi="fa-IR"/>
        </w:rPr>
        <w:t xml:space="preserve"> اخلاق</w:t>
      </w:r>
      <w:r>
        <w:rPr>
          <w:rFonts w:cs="B Zar" w:hint="cs"/>
          <w:sz w:val="24"/>
          <w:szCs w:val="24"/>
          <w:rtl/>
          <w:lang w:bidi="fa-IR"/>
        </w:rPr>
        <w:t>» مراجعه نمایید.</w:t>
      </w:r>
    </w:p>
    <w:p w:rsidR="009A788C" w:rsidRDefault="00FA0330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 w:rsidRPr="001B5CC5">
        <w:rPr>
          <w:rFonts w:cs="B Zar" w:hint="cs"/>
          <w:sz w:val="24"/>
          <w:szCs w:val="24"/>
          <w:rtl/>
          <w:lang w:bidi="fa-IR"/>
        </w:rPr>
        <w:t>هدف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ز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تکمی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فرم</w:t>
      </w:r>
      <w:r w:rsidR="00317537">
        <w:rPr>
          <w:rFonts w:cs="B Zar" w:hint="cs"/>
          <w:sz w:val="24"/>
          <w:szCs w:val="24"/>
          <w:rtl/>
          <w:lang w:bidi="fa-IR"/>
        </w:rPr>
        <w:t xml:space="preserve"> حاضر</w:t>
      </w:r>
      <w:r w:rsidR="006C7D0F">
        <w:rPr>
          <w:rFonts w:cs="B Zar" w:hint="cs"/>
          <w:sz w:val="24"/>
          <w:szCs w:val="24"/>
          <w:rtl/>
          <w:lang w:bidi="fa-IR"/>
        </w:rPr>
        <w:t xml:space="preserve">،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همکاری با پژوهشگران در جهت </w:t>
      </w:r>
      <w:r w:rsidR="00317537">
        <w:rPr>
          <w:rFonts w:cs="B Zar" w:hint="cs"/>
          <w:sz w:val="24"/>
          <w:szCs w:val="24"/>
          <w:rtl/>
          <w:lang w:bidi="fa-IR"/>
        </w:rPr>
        <w:t xml:space="preserve">افزایش کیفیت پروژه‏ها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می‏باشد. برای این منظور </w:t>
      </w:r>
      <w:r w:rsidRPr="001B5CC5">
        <w:rPr>
          <w:rFonts w:cs="B Zar" w:hint="cs"/>
          <w:sz w:val="24"/>
          <w:szCs w:val="24"/>
          <w:rtl/>
          <w:lang w:bidi="fa-IR"/>
        </w:rPr>
        <w:t>میزان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نطب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317537">
        <w:rPr>
          <w:rFonts w:cs="B Zar" w:hint="cs"/>
          <w:sz w:val="24"/>
          <w:szCs w:val="24"/>
          <w:rtl/>
          <w:lang w:bidi="fa-IR"/>
        </w:rPr>
        <w:t>پروژ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در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حا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جر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ب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مصوب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کمیت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خل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C46A06">
        <w:rPr>
          <w:rFonts w:cs="B Zar" w:hint="cs"/>
          <w:sz w:val="24"/>
          <w:szCs w:val="24"/>
          <w:rtl/>
          <w:lang w:bidi="fa-IR"/>
        </w:rPr>
        <w:t>ارزیابی شده و اگر حسب شرایط</w:t>
      </w:r>
      <w:r w:rsidR="009E2ABA">
        <w:rPr>
          <w:rFonts w:cs="B Zar" w:hint="cs"/>
          <w:sz w:val="24"/>
          <w:szCs w:val="24"/>
          <w:rtl/>
          <w:lang w:bidi="fa-IR"/>
        </w:rPr>
        <w:t xml:space="preserve"> عملی</w:t>
      </w:r>
      <w:r w:rsidR="00C46A06">
        <w:rPr>
          <w:rFonts w:cs="B Zar" w:hint="cs"/>
          <w:sz w:val="24"/>
          <w:szCs w:val="24"/>
          <w:rtl/>
          <w:lang w:bidi="fa-IR"/>
        </w:rPr>
        <w:t xml:space="preserve"> پروژه، روش بهتری برای اجرای آن وجود داشته باشد، ضمن همکاری بین ناظر و مجری طرح، مستند و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ضمن </w:t>
      </w:r>
      <w:r w:rsidR="00147FB5">
        <w:rPr>
          <w:rFonts w:cs="B Zar" w:hint="cs"/>
          <w:sz w:val="24"/>
          <w:szCs w:val="24"/>
          <w:rtl/>
          <w:lang w:bidi="fa-IR"/>
        </w:rPr>
        <w:t xml:space="preserve">کسب مجوز از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کمیته اخلاق </w:t>
      </w:r>
      <w:r w:rsidR="00C46A06">
        <w:rPr>
          <w:rFonts w:cs="B Zar" w:hint="cs"/>
          <w:sz w:val="24"/>
          <w:szCs w:val="24"/>
          <w:rtl/>
          <w:lang w:bidi="fa-IR"/>
        </w:rPr>
        <w:t>عملیاتی می‏گردد</w:t>
      </w:r>
      <w:r w:rsidR="006C7D0F">
        <w:rPr>
          <w:rFonts w:cs="B Zar" w:hint="cs"/>
          <w:sz w:val="24"/>
          <w:szCs w:val="24"/>
          <w:rtl/>
          <w:lang w:bidi="fa-IR"/>
        </w:rPr>
        <w:t>.</w:t>
      </w:r>
    </w:p>
    <w:p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به منظور سهولت در بررسی تطابق، شماره جداول در این فرم مطابق با شماره جداول در «</w:t>
      </w:r>
      <w:r w:rsidRPr="009A788C">
        <w:rPr>
          <w:rFonts w:cs="B Zar" w:hint="cs"/>
          <w:sz w:val="24"/>
          <w:szCs w:val="24"/>
          <w:rtl/>
          <w:lang w:bidi="fa-IR"/>
        </w:rPr>
        <w:t>فرم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خوا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ررس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طرح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پژوهش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مرتبط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ا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حیوانا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آزمایشگاه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کمیته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اخلاق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ژوهش‏ها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زی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زشکی</w:t>
      </w:r>
      <w:r>
        <w:rPr>
          <w:rFonts w:cs="B Zar" w:hint="cs"/>
          <w:sz w:val="24"/>
          <w:szCs w:val="24"/>
          <w:rtl/>
          <w:lang w:bidi="fa-IR"/>
        </w:rPr>
        <w:t>» می‏باشد.</w:t>
      </w:r>
    </w:p>
    <w:tbl>
      <w:tblPr>
        <w:tblStyle w:val="TableGrid1"/>
        <w:bidiVisual/>
        <w:tblW w:w="10350" w:type="dxa"/>
        <w:tblInd w:w="-505" w:type="dxa"/>
        <w:tblLook w:val="04A0"/>
      </w:tblPr>
      <w:tblGrid>
        <w:gridCol w:w="3267"/>
        <w:gridCol w:w="7083"/>
      </w:tblGrid>
      <w:tr w:rsidR="00DE4509" w:rsidRPr="004160B3" w:rsidTr="00F06259">
        <w:tc>
          <w:tcPr>
            <w:tcW w:w="10350" w:type="dxa"/>
            <w:gridSpan w:val="2"/>
            <w:shd w:val="clear" w:color="auto" w:fill="C4BC96"/>
          </w:tcPr>
          <w:p w:rsidR="00DE4509" w:rsidRPr="004160B3" w:rsidRDefault="00DE4509" w:rsidP="00F06259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لازم است توسط ناظر تکمیل شود</w:t>
            </w:r>
          </w:p>
        </w:tc>
      </w:tr>
      <w:tr w:rsidR="00DE4509" w:rsidRPr="004160B3" w:rsidTr="00F06259">
        <w:tc>
          <w:tcPr>
            <w:tcW w:w="10350" w:type="dxa"/>
            <w:gridSpan w:val="2"/>
          </w:tcPr>
          <w:p w:rsidR="00DE4509" w:rsidRPr="004160B3" w:rsidRDefault="00DE4509" w:rsidP="005D79D8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تاریخ </w:t>
            </w:r>
            <w:r w:rsidR="00F06259">
              <w:rPr>
                <w:rFonts w:ascii="Calibri" w:eastAsia="Calibri" w:hAnsi="Calibri" w:cs="B Nazanin" w:hint="cs"/>
                <w:rtl/>
              </w:rPr>
              <w:t xml:space="preserve">و ساعت </w:t>
            </w:r>
            <w:r w:rsidR="005D79D8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DE4509" w:rsidRPr="004160B3" w:rsidTr="00F06259">
        <w:tc>
          <w:tcPr>
            <w:tcW w:w="10350" w:type="dxa"/>
            <w:gridSpan w:val="2"/>
          </w:tcPr>
          <w:p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اسامی </w:t>
            </w:r>
            <w:r w:rsidR="00F06259">
              <w:rPr>
                <w:rFonts w:ascii="Calibri" w:eastAsia="Calibri" w:hAnsi="Calibri" w:cs="B Nazanin" w:hint="cs"/>
                <w:rtl/>
              </w:rPr>
              <w:t>ناظرین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E4509" w:rsidRPr="004160B3" w:rsidTr="00F06259">
        <w:tc>
          <w:tcPr>
            <w:tcW w:w="10350" w:type="dxa"/>
            <w:gridSpan w:val="2"/>
          </w:tcPr>
          <w:p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نام مسئول/مسئولین طرح حاضر در هنگام </w:t>
            </w:r>
            <w:r w:rsidR="00F06259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</w:p>
        </w:tc>
      </w:tr>
      <w:tr w:rsidR="00F06259" w:rsidRPr="004160B3" w:rsidTr="00F06259">
        <w:tc>
          <w:tcPr>
            <w:tcW w:w="3267" w:type="dxa"/>
          </w:tcPr>
          <w:p w:rsidR="00F06259" w:rsidRPr="004160B3" w:rsidRDefault="00F06259" w:rsidP="00F06259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>نوع 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سرزده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با اعلام قبلی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  <w:tc>
          <w:tcPr>
            <w:tcW w:w="7083" w:type="dxa"/>
          </w:tcPr>
          <w:p w:rsidR="00F06259" w:rsidRPr="004160B3" w:rsidRDefault="00F06259" w:rsidP="00D77D19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دلیل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ازدید معمول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ه درخواست کمیته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سایر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 دلیل را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نویس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>: ...............................</w:t>
            </w:r>
          </w:p>
        </w:tc>
      </w:tr>
      <w:tr w:rsidR="00F06259" w:rsidRPr="004160B3" w:rsidTr="00F06259">
        <w:trPr>
          <w:trHeight w:val="485"/>
        </w:trPr>
        <w:tc>
          <w:tcPr>
            <w:tcW w:w="10350" w:type="dxa"/>
            <w:gridSpan w:val="2"/>
          </w:tcPr>
          <w:p w:rsidR="00F06259" w:rsidRPr="004160B3" w:rsidRDefault="00F0625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یزان همکاری مسئول/مسئولین طرح </w:t>
            </w:r>
            <w:r w:rsidR="00D77D19">
              <w:rPr>
                <w:rFonts w:ascii="Times New Roman" w:eastAsia="Calibri" w:hAnsi="Times New Roman" w:cs="Times New Roman" w:hint="cs"/>
                <w:rtl/>
                <w:lang w:bidi="fa-IR"/>
              </w:rPr>
              <w:t>–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مطابق مقررات مربوطه-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در هنگام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همکاری کامل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همکاری نسب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عدم </w:t>
            </w:r>
            <w:r>
              <w:rPr>
                <w:rFonts w:ascii="Calibri" w:eastAsia="Calibri" w:hAnsi="Calibri" w:cs="B Nazanin" w:hint="cs"/>
                <w:rtl/>
              </w:rPr>
              <w:t>همکار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</w:tr>
      <w:tr w:rsidR="00D77D19" w:rsidRPr="004160B3" w:rsidTr="00F06259">
        <w:trPr>
          <w:trHeight w:val="485"/>
        </w:trPr>
        <w:tc>
          <w:tcPr>
            <w:tcW w:w="10350" w:type="dxa"/>
            <w:gridSpan w:val="2"/>
          </w:tcPr>
          <w:p w:rsidR="006C7D0F" w:rsidRDefault="00D77D1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امضاء ناظرین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</w:p>
          <w:p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77D19" w:rsidRPr="004160B3" w:rsidTr="00D77D19">
        <w:trPr>
          <w:trHeight w:val="485"/>
        </w:trPr>
        <w:tc>
          <w:tcPr>
            <w:tcW w:w="10350" w:type="dxa"/>
            <w:gridSpan w:val="2"/>
            <w:shd w:val="clear" w:color="auto" w:fill="C4BC96"/>
          </w:tcPr>
          <w:p w:rsidR="00D77D19" w:rsidRDefault="00415CB7" w:rsidP="00415CB7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  <w:lang w:bidi="fa-IR"/>
              </w:rPr>
            </w:pP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امضاء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>/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ین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حاض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د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ازدید</w:t>
            </w:r>
            <w:r w:rsidR="006C7D0F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: </w:t>
            </w:r>
          </w:p>
        </w:tc>
      </w:tr>
      <w:tr w:rsidR="00D77D19" w:rsidRPr="004160B3" w:rsidTr="00F06259">
        <w:trPr>
          <w:trHeight w:val="485"/>
        </w:trPr>
        <w:tc>
          <w:tcPr>
            <w:tcW w:w="10350" w:type="dxa"/>
            <w:gridSpan w:val="2"/>
          </w:tcPr>
          <w:p w:rsidR="006C7D0F" w:rsidRDefault="006C7D0F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:rsidR="00A46B9E" w:rsidRDefault="00A46B9E" w:rsidP="00A46B9E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</w:tbl>
    <w:p w:rsidR="009A788C" w:rsidRDefault="009A788C">
      <w:pPr>
        <w:rPr>
          <w:rFonts w:cs="B Nazanin"/>
          <w:sz w:val="24"/>
          <w:szCs w:val="24"/>
          <w:lang w:bidi="fa-IR"/>
        </w:rPr>
      </w:pPr>
    </w:p>
    <w:p w:rsidR="002B1F8B" w:rsidRDefault="002B1F8B">
      <w:pPr>
        <w:rPr>
          <w:rFonts w:cs="B Nazanin"/>
          <w:sz w:val="24"/>
          <w:szCs w:val="24"/>
          <w:lang w:bidi="fa-IR"/>
        </w:rPr>
      </w:pPr>
    </w:p>
    <w:tbl>
      <w:tblPr>
        <w:tblStyle w:val="TableGrid1"/>
        <w:bidiVisual/>
        <w:tblW w:w="10350" w:type="dxa"/>
        <w:tblInd w:w="-505" w:type="dxa"/>
        <w:tblLook w:val="04A0"/>
      </w:tblPr>
      <w:tblGrid>
        <w:gridCol w:w="4522"/>
        <w:gridCol w:w="5828"/>
      </w:tblGrid>
      <w:tr w:rsidR="004160B3" w:rsidRPr="004160B3" w:rsidTr="00BB1CB1">
        <w:tc>
          <w:tcPr>
            <w:tcW w:w="10350" w:type="dxa"/>
            <w:gridSpan w:val="2"/>
            <w:shd w:val="clear" w:color="auto" w:fill="C4BC96"/>
          </w:tcPr>
          <w:p w:rsidR="001C0370" w:rsidRPr="004160B3" w:rsidRDefault="00C661BF" w:rsidP="00D827F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جدول</w:t>
            </w:r>
            <w:r w:rsidR="00341500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 شماره </w:t>
            </w:r>
            <w:r w:rsidR="00456C7A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شناسنامه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160B3" w:rsidRPr="004160B3" w:rsidTr="00BB1CB1">
        <w:tc>
          <w:tcPr>
            <w:tcW w:w="10350" w:type="dxa"/>
            <w:gridSpan w:val="2"/>
          </w:tcPr>
          <w:p w:rsidR="00456C7A" w:rsidRPr="004160B3" w:rsidRDefault="00456C7A" w:rsidP="00BE778E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عنوان پژوهش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rtl/>
              </w:rPr>
              <w:t>فارس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) : </w:t>
            </w:r>
          </w:p>
        </w:tc>
      </w:tr>
      <w:tr w:rsidR="007910B4" w:rsidRPr="004160B3" w:rsidTr="00BB1CB1">
        <w:tc>
          <w:tcPr>
            <w:tcW w:w="4522" w:type="dxa"/>
          </w:tcPr>
          <w:p w:rsidR="007910B4" w:rsidRPr="004160B3" w:rsidRDefault="007910B4" w:rsidP="006C3CA4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شماره مصوبه شورای علم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7910B4" w:rsidRPr="004160B3" w:rsidTr="00BB1CB1">
        <w:tc>
          <w:tcPr>
            <w:tcW w:w="4522" w:type="dxa"/>
          </w:tcPr>
          <w:p w:rsidR="007910B4" w:rsidRPr="004160B3" w:rsidRDefault="007910B4" w:rsidP="00174B2F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 xml:space="preserve">شماره مصوبه </w:t>
            </w:r>
            <w:r>
              <w:rPr>
                <w:rFonts w:ascii="Calibri" w:eastAsia="Calibri" w:hAnsi="Calibri" w:cs="B Nazanin" w:hint="cs"/>
                <w:rtl/>
              </w:rPr>
              <w:t>کمیته اخلاق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</w:tbl>
    <w:tbl>
      <w:tblPr>
        <w:tblStyle w:val="TableGrid"/>
        <w:bidiVisual/>
        <w:tblW w:w="10351" w:type="dxa"/>
        <w:tblInd w:w="-504" w:type="dxa"/>
        <w:tblLook w:val="04A0"/>
      </w:tblPr>
      <w:tblGrid>
        <w:gridCol w:w="6380"/>
        <w:gridCol w:w="1985"/>
        <w:gridCol w:w="1986"/>
      </w:tblGrid>
      <w:tr w:rsidR="008D56D3" w:rsidRPr="008D122A" w:rsidTr="00BB1CB1">
        <w:tc>
          <w:tcPr>
            <w:tcW w:w="6380" w:type="dxa"/>
            <w:tcBorders>
              <w:top w:val="single" w:sz="24" w:space="0" w:color="000000" w:themeColor="text1"/>
            </w:tcBorders>
          </w:tcPr>
          <w:p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:rsidR="00CB7E15" w:rsidRPr="008D122A" w:rsidRDefault="00981660" w:rsidP="008D56D3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3" o:spid="_x0000_s1026" style="position:absolute;left:0;text-align:left;margin-left:5.35pt;margin-top:3.65pt;width:36.8pt;height:34.8pt;z-index:251245568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UgAAA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BIAAAAAQACAEgAAAABAAI4QklNBCYAAAAAAA4AAAAAAAAAAAAAP4AA&#10;ADhCSU0EDQAAAAAABAAAAB44QklNBBkAAAAAAAQAAAAeOEJJTQPzAAAAAAAJAAAAAAAAAAAB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zcA&#10;AAAGAAAAAAAAAAAAAAEEAAABBAAAAAEAMQAAAAEAAAAAAAAAAAAAAAAAAAAAAAAAAQAAAAAAAAAA&#10;AAABBAAAAQQAAAAAAAAAAAAAAAAAAAAAAQAAAAAAAAAAAAAAAAAAAAAAAAAQAAAAAQAAAAAAAG51&#10;bGwAAAACAAAABmJvdW5kc09iamMAAAABAAAAAAAAUmN0MQAAAAQAAAAAVG9wIGxvbmcAAAAAAAAA&#10;AExlZnRsb25nAAAAAAAAAABCdG9tbG9uZwAAAQQAAAAAUmdodGxvbmcAAAEE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EE&#10;AAAAAFJnaHRsb25nAAABBA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CB7E15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6" w:type="dxa"/>
            <w:vMerge w:val="restart"/>
            <w:tcBorders>
              <w:top w:val="single" w:sz="24" w:space="0" w:color="000000" w:themeColor="text1"/>
            </w:tcBorders>
          </w:tcPr>
          <w:p w:rsidR="00CB7E15" w:rsidRPr="008D122A" w:rsidRDefault="00981660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4" o:spid="_x0000_s1055" style="position:absolute;left:0;text-align:left;margin-left:6.2pt;margin-top:3pt;width:36.8pt;height:34.8pt;z-index:251259904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CB7E15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8D56D3" w:rsidRPr="008D122A" w:rsidTr="00BB1CB1">
        <w:tc>
          <w:tcPr>
            <w:tcW w:w="6380" w:type="dxa"/>
            <w:tcBorders>
              <w:bottom w:val="single" w:sz="4" w:space="0" w:color="auto"/>
            </w:tcBorders>
          </w:tcPr>
          <w:p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6" w:type="dxa"/>
            <w:vMerge/>
            <w:tcBorders>
              <w:bottom w:val="single" w:sz="4" w:space="0" w:color="auto"/>
            </w:tcBorders>
          </w:tcPr>
          <w:p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CB7E15" w:rsidRPr="008D122A" w:rsidTr="00BB1CB1">
        <w:tc>
          <w:tcPr>
            <w:tcW w:w="10351" w:type="dxa"/>
            <w:gridSpan w:val="3"/>
            <w:tcBorders>
              <w:bottom w:val="single" w:sz="24" w:space="0" w:color="000000" w:themeColor="text1"/>
            </w:tcBorders>
          </w:tcPr>
          <w:p w:rsidR="00CB7E15" w:rsidRPr="008D122A" w:rsidRDefault="00CB7E15" w:rsidP="00BA08C2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:rsidR="00CB7E15" w:rsidRDefault="00CB7E15" w:rsidP="00CB7E15">
      <w:pPr>
        <w:rPr>
          <w:rtl/>
          <w:lang w:bidi="fa-IR"/>
        </w:rPr>
      </w:pPr>
    </w:p>
    <w:p w:rsidR="002A2E59" w:rsidRPr="004160B3" w:rsidRDefault="002A2E59">
      <w:pPr>
        <w:bidi/>
        <w:rPr>
          <w:rtl/>
        </w:rPr>
      </w:pPr>
    </w:p>
    <w:tbl>
      <w:tblPr>
        <w:tblStyle w:val="TableGrid"/>
        <w:bidiVisual/>
        <w:tblW w:w="10350" w:type="dxa"/>
        <w:tblInd w:w="-504" w:type="dxa"/>
        <w:tblLook w:val="04A0"/>
      </w:tblPr>
      <w:tblGrid>
        <w:gridCol w:w="6380"/>
        <w:gridCol w:w="1985"/>
        <w:gridCol w:w="1985"/>
      </w:tblGrid>
      <w:tr w:rsidR="00B01381" w:rsidRPr="008D122A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:rsidR="00B01381" w:rsidRPr="008D122A" w:rsidRDefault="00B01381" w:rsidP="00B01381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جدول شماره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6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توضی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روش اجرای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62FED" w:rsidRPr="008D122A" w:rsidTr="003E1644">
        <w:tc>
          <w:tcPr>
            <w:tcW w:w="6380" w:type="dxa"/>
            <w:tcBorders>
              <w:top w:val="single" w:sz="24" w:space="0" w:color="000000" w:themeColor="text1"/>
            </w:tcBorders>
          </w:tcPr>
          <w:p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:rsidR="00462FED" w:rsidRPr="008D122A" w:rsidRDefault="00981660" w:rsidP="00462FE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37" o:spid="_x0000_s1054" style="position:absolute;left:0;text-align:left;margin-left:27.85pt;margin-top:26.95pt;width:36.8pt;height:34.8pt;z-index:252098560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462FED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:rsidR="00462FED" w:rsidRPr="008D122A" w:rsidRDefault="00981660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38" o:spid="_x0000_s1053" style="position:absolute;left:0;text-align:left;margin-left:24.8pt;margin-top:28.7pt;width:36.8pt;height:34.8pt;z-index:252112896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462FED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:rsidTr="003E1644">
        <w:tc>
          <w:tcPr>
            <w:tcW w:w="6380" w:type="dxa"/>
            <w:tcBorders>
              <w:bottom w:val="single" w:sz="4" w:space="0" w:color="auto"/>
            </w:tcBorders>
          </w:tcPr>
          <w:p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صوب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334F9" w:rsidRPr="008D122A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01381" w:rsidRPr="008D122A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B01381" w:rsidRPr="008D122A" w:rsidRDefault="00B01381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:rsidR="00462FED" w:rsidRDefault="00462FED" w:rsidP="00462FED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/>
      </w:tblPr>
      <w:tblGrid>
        <w:gridCol w:w="6380"/>
        <w:gridCol w:w="1985"/>
        <w:gridCol w:w="1985"/>
      </w:tblGrid>
      <w:tr w:rsidR="00462FED" w:rsidRPr="008D122A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:rsidR="00462FED" w:rsidRPr="008D122A" w:rsidRDefault="00462FED" w:rsidP="00462FE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9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79743C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لاحظات سلامتی و ایمنی مربوط به افراد و حیوانات</w:t>
            </w:r>
          </w:p>
        </w:tc>
      </w:tr>
      <w:tr w:rsidR="00462FED" w:rsidRPr="008D122A" w:rsidTr="003E1644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:rsidR="00462FED" w:rsidRPr="00B10977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 برا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:rsidR="00462FED" w:rsidRPr="008D122A" w:rsidRDefault="00981660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6" o:spid="_x0000_s1052" style="position:absolute;left:0;text-align:left;margin-left:27.8pt;margin-top:41.55pt;width:36.8pt;height:34.8pt;z-index:251878400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462FED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:rsidR="00462FED" w:rsidRPr="008D122A" w:rsidRDefault="00981660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7" o:spid="_x0000_s1051" style="position:absolute;left:0;text-align:left;margin-left:23.95pt;margin-top:42.55pt;width:36.8pt;height:34.8pt;z-index:251908096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462FED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:rsidTr="003E1644">
        <w:tc>
          <w:tcPr>
            <w:tcW w:w="6380" w:type="dxa"/>
            <w:tcBorders>
              <w:bottom w:val="single" w:sz="4" w:space="0" w:color="auto"/>
            </w:tcBorders>
          </w:tcPr>
          <w:p w:rsidR="00462FED" w:rsidRPr="003B1C12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برا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62FED" w:rsidRPr="008D122A" w:rsidTr="003E1644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462FED" w:rsidRPr="008D122A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اقدامات بعمل آمده برای محافظت کامل کارکنان و حیوانات در برابر خطرات موجود کافی است؟ </w:t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AB0CD6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AB0CD6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AB0CD6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:rsidR="006E70A5" w:rsidRDefault="006E70A5" w:rsidP="00B01381">
      <w:pPr>
        <w:bidi/>
        <w:jc w:val="center"/>
        <w:rPr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/>
      </w:tblPr>
      <w:tblGrid>
        <w:gridCol w:w="7604"/>
        <w:gridCol w:w="1373"/>
        <w:gridCol w:w="1373"/>
      </w:tblGrid>
      <w:tr w:rsidR="00730868" w:rsidRPr="008D122A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:rsidR="00730868" w:rsidRPr="008D122A" w:rsidRDefault="00DF4C7A" w:rsidP="008B3E18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Arial"/>
                <w:lang w:bidi="fa-IR"/>
              </w:rPr>
              <w:lastRenderedPageBreak/>
              <w:br w:type="page"/>
            </w:r>
            <w:r w:rsidR="009B12B7">
              <w:rPr>
                <w:rFonts w:ascii="Calibri" w:eastAsia="Calibri" w:hAnsi="Calibri" w:cs="Arial"/>
                <w:lang w:bidi="fa-IR"/>
              </w:rPr>
              <w:br w:type="page"/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B3E18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3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یهوشی و بی دردی</w:t>
            </w:r>
          </w:p>
        </w:tc>
      </w:tr>
      <w:tr w:rsidR="00B4623B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C7D0F" w:rsidRDefault="006C7D0F" w:rsidP="007E15A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B4623B" w:rsidRPr="008D122A" w:rsidRDefault="00B4623B" w:rsidP="00B4623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B4623B" w:rsidRPr="008D122A" w:rsidRDefault="00981660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54" o:spid="_x0000_s1050" style="position:absolute;left:0;text-align:left;margin-left:12.8pt;margin-top:55.35pt;width:36.8pt;height:34.8pt;z-index:251231232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B4623B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B4623B" w:rsidRPr="008D122A" w:rsidRDefault="00981660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55" o:spid="_x0000_s1049" style="position:absolute;left:0;text-align:left;margin-left:14.5pt;margin-top:57.6pt;width:36.8pt;height:34.8pt;z-index:251271168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B4623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B4623B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طبق پروپوزال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C7D0F" w:rsidRDefault="006C7D0F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7C266D" w:rsidRPr="008D122A" w:rsidRDefault="007C266D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4623B" w:rsidRPr="008D122A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A46B9E" w:rsidRDefault="00B4623B" w:rsidP="008B3E1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8AA" w:rsidRPr="008D122A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:rsidR="005008AA" w:rsidRPr="008D122A" w:rsidRDefault="002805CF" w:rsidP="00B54E6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پیش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پیش از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5008AA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5008AA" w:rsidRPr="00503865" w:rsidRDefault="00503865" w:rsidP="002805CF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805C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ورد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917"/>
              <w:gridCol w:w="1055"/>
              <w:gridCol w:w="990"/>
              <w:gridCol w:w="1041"/>
              <w:gridCol w:w="772"/>
              <w:gridCol w:w="1379"/>
            </w:tblGrid>
            <w:tr w:rsidR="00496242" w:rsidTr="00496242">
              <w:tc>
                <w:tcPr>
                  <w:tcW w:w="917" w:type="dxa"/>
                  <w:vAlign w:val="center"/>
                </w:tcPr>
                <w:p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055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99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041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772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  <w:tc>
                <w:tcPr>
                  <w:tcW w:w="1379" w:type="dxa"/>
                  <w:vAlign w:val="center"/>
                </w:tcPr>
                <w:p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اصله 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ی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آغاز بیهوش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پس از تجویز پیش‏بیهوشی</w:t>
                  </w:r>
                </w:p>
              </w:tc>
            </w:tr>
            <w:tr w:rsidR="00496242" w:rsidTr="00496242">
              <w:tc>
                <w:tcPr>
                  <w:tcW w:w="917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917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917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5008AA" w:rsidRPr="008D122A" w:rsidRDefault="005008AA" w:rsidP="005008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5008AA" w:rsidRPr="008D122A" w:rsidRDefault="00981660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74" o:spid="_x0000_s1048" style="position:absolute;left:0;text-align:left;margin-left:10.85pt;margin-top:52.95pt;width:36.8pt;height:34.8pt;z-index:251137024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5008AA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5008AA" w:rsidRPr="008D122A" w:rsidRDefault="00981660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75" o:spid="_x0000_s1047" style="position:absolute;left:0;text-align:left;margin-left:11.2pt;margin-top:51pt;width:36.8pt;height:34.8pt;z-index:251148288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Fpwqa7QIAAEsGAAAOAAAAAAAAAAAAAAAAADoCAABk&#10;cnMvZTJvRG9jLnhtbFBLAQItABQABgAIAAAAIQCqJg6+vAAAACEBAAAZAAAAAAAAAAAAAAAAAFMF&#10;AABkcnMvX3JlbHMvZTJvRG9jLnhtbC5yZWxzUEsBAi0AFAAGAAgAAAAhAAbUJofhAAAACQEAAA8A&#10;AAAAAAAAAAAAAAAARg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5008AA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5008AA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6C7D0F" w:rsidRDefault="006C7D0F" w:rsidP="00140701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:rsidR="00503865" w:rsidRPr="00503865" w:rsidRDefault="00140701" w:rsidP="00E95E0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148" w:type="dxa"/>
              <w:tblLook w:val="04A0"/>
            </w:tblPr>
            <w:tblGrid>
              <w:gridCol w:w="1229"/>
              <w:gridCol w:w="1229"/>
              <w:gridCol w:w="1230"/>
              <w:gridCol w:w="1230"/>
              <w:gridCol w:w="1230"/>
            </w:tblGrid>
            <w:tr w:rsidR="00496242" w:rsidTr="00496242">
              <w:tc>
                <w:tcPr>
                  <w:tcW w:w="1229" w:type="dxa"/>
                  <w:vAlign w:val="center"/>
                </w:tcPr>
                <w:p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</w:tr>
            <w:tr w:rsidR="00496242" w:rsidTr="00496242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525CE" w:rsidRPr="008D122A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2525CE" w:rsidRPr="008D122A" w:rsidRDefault="00E95E0D" w:rsidP="002525C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5008AA" w:rsidRPr="008D122A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5008AA" w:rsidRPr="008D122A" w:rsidRDefault="00E95E0D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جهت پروتکل بیهوشی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2E2ED1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B2634B" w:rsidRPr="008D122A" w:rsidTr="00795AFC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:rsidR="00B2634B" w:rsidRPr="008D122A" w:rsidRDefault="00B2634B" w:rsidP="00B2634B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های ضد درد پیش از شروع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‏دردی پیشگیرانه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ascii="Calibri" w:eastAsia="Calibri" w:hAnsi="Calibri" w:cs="B Nazanin"/>
                <w:b/>
                <w:bCs/>
                <w:sz w:val="26"/>
                <w:szCs w:val="26"/>
              </w:rPr>
              <w:t>pre-emptive analgesia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</w:p>
        </w:tc>
      </w:tr>
      <w:tr w:rsidR="00795AFC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795AFC" w:rsidRPr="00503865" w:rsidRDefault="00795AFC" w:rsidP="002973E3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2973E3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583" w:type="dxa"/>
              <w:tblLook w:val="04A0"/>
            </w:tblPr>
            <w:tblGrid>
              <w:gridCol w:w="1170"/>
              <w:gridCol w:w="1170"/>
              <w:gridCol w:w="1147"/>
              <w:gridCol w:w="1165"/>
              <w:gridCol w:w="1931"/>
            </w:tblGrid>
            <w:tr w:rsidR="00496242" w:rsidTr="000732FA">
              <w:tc>
                <w:tcPr>
                  <w:tcW w:w="1170" w:type="dxa"/>
                  <w:vAlign w:val="center"/>
                </w:tcPr>
                <w:p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931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فاصله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ی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تجویز ضد درد پیش از جراحی تا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آغاز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u w:val="single"/>
                      <w:rtl/>
                      <w:lang w:val="en-AU" w:bidi="fa-IR"/>
                    </w:rPr>
                    <w:t>جراح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</w:p>
              </w:tc>
            </w:tr>
            <w:tr w:rsidR="00496242" w:rsidTr="00496242"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96242"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4" o:spid="_x0000_s1046" style="position:absolute;left:0;text-align:left;margin-left:15.1pt;margin-top:89.45pt;width:36.8pt;height:34.8pt;z-index:251208704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5" o:spid="_x0000_s1045" style="position:absolute;left:0;text-align:left;margin-left:14.05pt;margin-top:87.95pt;width:36.8pt;height:34.8pt;z-index:251219968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LHrm7QIAAEsGAAAOAAAAAAAAAAAAAAAAADoCAABk&#10;cnMvZTJvRG9jLnhtbFBLAQItABQABgAIAAAAIQCqJg6+vAAAACEBAAAZAAAAAAAAAAAAAAAAAFMF&#10;AABkcnMvX3JlbHMvZTJvRG9jLnhtbC5yZWxzUEsBAi0AFAAGAAgAAAAhAL0P883hAAAACgEAAA8A&#10;AAAAAAAAAAAAAAAARg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795AFC" w:rsidRPr="00503865" w:rsidRDefault="00795AFC" w:rsidP="00A129A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129A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A129AD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229"/>
              <w:gridCol w:w="1229"/>
              <w:gridCol w:w="1230"/>
              <w:gridCol w:w="1230"/>
              <w:gridCol w:w="1613"/>
            </w:tblGrid>
            <w:tr w:rsidR="00496242" w:rsidTr="004334F9">
              <w:tc>
                <w:tcPr>
                  <w:tcW w:w="1229" w:type="dxa"/>
                  <w:vAlign w:val="center"/>
                </w:tcPr>
                <w:p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lastRenderedPageBreak/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613" w:type="dxa"/>
                </w:tcPr>
                <w:p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زمان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بی‏دردی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ؤثر</w:t>
                  </w:r>
                </w:p>
              </w:tc>
            </w:tr>
            <w:tr w:rsidR="00496242" w:rsidTr="004334F9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334F9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:rsidTr="004334F9"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795AFC" w:rsidRPr="008D122A" w:rsidRDefault="002617AB" w:rsidP="000C233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A46B9E" w:rsidRDefault="002617AB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به عنوان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ض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در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از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شروع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بیهوشی/جراحی مربوطه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4334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  <w:p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:rsidR="00795AFC" w:rsidRPr="008D122A" w:rsidRDefault="00795AFC" w:rsidP="006466B7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6466B7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مورد استفاده در</w:t>
            </w:r>
            <w:r w:rsidR="006466B7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 w:rsidR="006466B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حین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جراحی</w:t>
            </w:r>
            <w:r w:rsidR="004C0F33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؛ داروهای ضد درد حین جراحی در جدول بعد</w:t>
            </w:r>
            <w:r w:rsidR="00D255E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 می‏باشد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795AFC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795AFC" w:rsidRPr="00503865" w:rsidRDefault="00795AFC" w:rsidP="00846D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846D44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846D44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76409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 حال</w:t>
            </w:r>
            <w:r w:rsidR="00846D4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7324" w:type="dxa"/>
              <w:tblLook w:val="04A0"/>
            </w:tblPr>
            <w:tblGrid>
              <w:gridCol w:w="1170"/>
              <w:gridCol w:w="1170"/>
              <w:gridCol w:w="1147"/>
              <w:gridCol w:w="1165"/>
              <w:gridCol w:w="1362"/>
              <w:gridCol w:w="1310"/>
            </w:tblGrid>
            <w:tr w:rsidR="00902A1B" w:rsidTr="000732FA">
              <w:tc>
                <w:tcPr>
                  <w:tcW w:w="1170" w:type="dxa"/>
                  <w:vAlign w:val="center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362" w:type="dxa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کل مدت جراحی</w:t>
                  </w:r>
                </w:p>
              </w:tc>
              <w:tc>
                <w:tcPr>
                  <w:tcW w:w="1310" w:type="dxa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فاصله زمانی دفعات تجویز</w:t>
                  </w:r>
                </w:p>
              </w:tc>
            </w:tr>
            <w:tr w:rsidR="00902A1B" w:rsidTr="00902A1B"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902A1B"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902A1B"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6" o:spid="_x0000_s1044" style="position:absolute;left:0;text-align:left;margin-left:13.7pt;margin-top:79.65pt;width:36.8pt;height:34.8pt;z-index:251282432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7" o:spid="_x0000_s1043" style="position:absolute;left:0;text-align:left;margin-left:12.15pt;margin-top:79.55pt;width:36.8pt;height:34.8pt;z-index:251343872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795AFC" w:rsidRPr="00503865" w:rsidRDefault="00795AFC" w:rsidP="00920A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920A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قابل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7378" w:type="dxa"/>
              <w:tblLook w:val="04A0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:rsidTr="000732FA">
              <w:tc>
                <w:tcPr>
                  <w:tcW w:w="1229" w:type="dxa"/>
                  <w:vAlign w:val="center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بیهوشی قابل جراحی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تعداد دفعات تجویز</w:t>
                  </w:r>
                </w:p>
              </w:tc>
            </w:tr>
            <w:tr w:rsidR="00902A1B" w:rsidTr="00902A1B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902A1B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902A1B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در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بیهوشی/جراحی مربوطه مناسب است؟</w:t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D255E7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D255E7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D255E7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795AFC" w:rsidRPr="008D122A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:rsidR="00795AFC" w:rsidRPr="008D122A" w:rsidRDefault="00795AFC" w:rsidP="003C7E9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ضد درد حین </w:t>
            </w:r>
            <w:r w:rsidR="003C7E9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هوشی/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جراحی</w:t>
            </w:r>
          </w:p>
        </w:tc>
      </w:tr>
      <w:tr w:rsidR="00795AFC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795AFC" w:rsidRPr="00503865" w:rsidRDefault="00795AFC" w:rsidP="007627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</w:t>
            </w:r>
            <w:r w:rsidR="003D1888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:rsidTr="000732FA">
              <w:tc>
                <w:tcPr>
                  <w:tcW w:w="1229" w:type="dxa"/>
                  <w:vAlign w:val="center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زمان جراحی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59016E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زمان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تکرار تجویز دارو</w:t>
                  </w: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8" o:spid="_x0000_s1042" style="position:absolute;left:0;text-align:left;margin-left:12.55pt;margin-top:85.8pt;width:36.8pt;height:34.8pt;z-index:251577344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795AFC" w:rsidRPr="008D122A" w:rsidRDefault="00981660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9" o:spid="_x0000_s1041" style="position:absolute;left:0;text-align:left;margin-left:15.35pt;margin-top:85.6pt;width:36.8pt;height:34.8pt;z-index:251770880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DrqY+87QIAAEsGAAAOAAAAAAAAAAAAAAAAADoCAABk&#10;cnMvZTJvRG9jLnhtbFBLAQItABQABgAIAAAAIQCqJg6+vAAAACEBAAAZAAAAAAAAAAAAAAAAAFMF&#10;AABkcnMvX3JlbHMvZTJvRG9jLnhtbC5yZWxzUEsBAi0AFAAGAAgAAAAhABSLxCXhAAAACgEAAA8A&#10;AAAAAAAAAAAAAAAARg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795AFC" w:rsidRPr="00503865" w:rsidRDefault="00795AFC" w:rsidP="0069320E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9320E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:rsidTr="000732FA">
              <w:tc>
                <w:tcPr>
                  <w:tcW w:w="1229" w:type="dxa"/>
                  <w:vAlign w:val="center"/>
                </w:tcPr>
                <w:p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وثر</w:t>
                  </w:r>
                </w:p>
              </w:tc>
              <w:tc>
                <w:tcPr>
                  <w:tcW w:w="1230" w:type="dxa"/>
                  <w:vAlign w:val="center"/>
                </w:tcPr>
                <w:p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جویز</w:t>
                  </w: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:rsidTr="000732FA"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ضد درد حین بیهوشی جهت پروتکل بیهوشی/جراحی مربوطه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3C0DD8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2617AB" w:rsidRPr="008D122A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:rsidR="002617AB" w:rsidRPr="008D122A" w:rsidRDefault="002617AB" w:rsidP="002617AB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ضد درد برای دوره پس از جراحی</w:t>
            </w:r>
          </w:p>
        </w:tc>
      </w:tr>
      <w:tr w:rsidR="002617AB" w:rsidRPr="008D122A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ضد درد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:rsidTr="000732FA">
              <w:tc>
                <w:tcPr>
                  <w:tcW w:w="1229" w:type="dxa"/>
                  <w:vAlign w:val="center"/>
                </w:tcPr>
                <w:p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واصل زمانی </w:t>
                  </w:r>
                  <w:r w:rsidRPr="00F5014D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کرار تجویز</w:t>
                  </w: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2617AB" w:rsidRPr="008D122A" w:rsidRDefault="00981660" w:rsidP="002617AB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0" o:spid="_x0000_s1040" style="position:absolute;left:0;text-align:left;margin-left:11.8pt;margin-top:88.05pt;width:36.8pt;height:34.8pt;z-index:251949056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2617AB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:rsidR="002617AB" w:rsidRPr="008D122A" w:rsidRDefault="00981660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1" o:spid="_x0000_s1039" style="position:absolute;left:0;text-align:left;margin-left:15.45pt;margin-top:85.15pt;width:36.8pt;height:34.8pt;z-index:251961344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2617A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2617AB" w:rsidRPr="008D122A" w:rsidTr="002617AB">
        <w:tc>
          <w:tcPr>
            <w:tcW w:w="7604" w:type="dxa"/>
            <w:tcBorders>
              <w:bottom w:val="single" w:sz="4" w:space="0" w:color="auto"/>
            </w:tcBorders>
          </w:tcPr>
          <w:p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«ضد درد 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:rsidTr="000732FA">
              <w:tc>
                <w:tcPr>
                  <w:tcW w:w="1229" w:type="dxa"/>
                  <w:vAlign w:val="center"/>
                </w:tcPr>
                <w:p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B05FDC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ؤثر</w:t>
                  </w: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:rsidTr="000732FA"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:rsidR="002617AB" w:rsidRPr="008D122A" w:rsidRDefault="002617AB" w:rsidP="006A67F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به عنوان ضد درد پس از 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جراحی مذکور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6A67F4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:rsidR="006C7D0F" w:rsidRDefault="006C7D0F">
      <w:pPr>
        <w:rPr>
          <w:rFonts w:ascii="Calibri" w:eastAsia="Calibri" w:hAnsi="Calibri" w:cs="Arial"/>
          <w:lang w:bidi="fa-IR"/>
        </w:rPr>
      </w:pPr>
    </w:p>
    <w:p w:rsidR="0078451D" w:rsidRPr="004160B3" w:rsidRDefault="0078451D">
      <w:pPr>
        <w:rPr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/>
      </w:tblPr>
      <w:tblGrid>
        <w:gridCol w:w="6380"/>
        <w:gridCol w:w="11"/>
        <w:gridCol w:w="1974"/>
        <w:gridCol w:w="11"/>
        <w:gridCol w:w="1974"/>
      </w:tblGrid>
      <w:tr w:rsidR="00426358" w:rsidRPr="008D122A" w:rsidTr="00F06259">
        <w:tc>
          <w:tcPr>
            <w:tcW w:w="10350" w:type="dxa"/>
            <w:gridSpan w:val="5"/>
            <w:tcBorders>
              <w:top w:val="single" w:sz="24" w:space="0" w:color="000000" w:themeColor="text1"/>
              <w:bottom w:val="single" w:sz="24" w:space="0" w:color="000000" w:themeColor="text1"/>
            </w:tcBorders>
            <w:shd w:val="clear" w:color="auto" w:fill="C4BC96"/>
          </w:tcPr>
          <w:p w:rsidR="00426358" w:rsidRPr="008D122A" w:rsidRDefault="00426358" w:rsidP="008A0ACA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A0ACA"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17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ایان کار با حیوانات</w:t>
            </w:r>
          </w:p>
        </w:tc>
      </w:tr>
      <w:tr w:rsidR="00426358" w:rsidRPr="008D122A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:rsidR="006C7D0F" w:rsidRDefault="0004301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426358" w:rsidRPr="008D122A" w:rsidRDefault="00981660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2" o:spid="_x0000_s1038" style="position:absolute;left:0;text-align:left;margin-left:26.85pt;margin-top:48.4pt;width:36.8pt;height:34.8pt;z-index:251982848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426358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426358" w:rsidRPr="008D122A" w:rsidRDefault="00981660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93" o:spid="_x0000_s1037" style="position:absolute;left:0;text-align:left;margin-left:26.7pt;margin-top:47.35pt;width:36.8pt;height:34.8pt;z-index:251991040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C6bbgm7QIAAEsGAAAOAAAAAAAAAAAAAAAAADoCAABk&#10;cnMvZTJvRG9jLnhtbFBLAQItABQABgAIAAAAIQCqJg6+vAAAACEBAAAZAAAAAAAAAAAAAAAAAFMF&#10;AABkcnMvX3JlbHMvZTJvRG9jLnhtbC5yZWxzUEsBAi0AFAAGAAgAAAAhAC0avSzhAAAACQEAAA8A&#10;AAAAAAAAAAAAAAAARg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426358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:rsidTr="00F06259">
        <w:tc>
          <w:tcPr>
            <w:tcW w:w="6380" w:type="dxa"/>
            <w:tcBorders>
              <w:top w:val="single" w:sz="4" w:space="0" w:color="auto"/>
            </w:tcBorders>
          </w:tcPr>
          <w:p w:rsidR="006C7D0F" w:rsidRDefault="00043010" w:rsidP="00043010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صوب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</w:tcPr>
          <w:p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Merge/>
          </w:tcPr>
          <w:p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</w:p>
        </w:tc>
      </w:tr>
      <w:tr w:rsidR="00043010" w:rsidRPr="008D122A" w:rsidTr="00F06259">
        <w:tc>
          <w:tcPr>
            <w:tcW w:w="10350" w:type="dxa"/>
            <w:gridSpan w:val="5"/>
            <w:tcBorders>
              <w:top w:val="single" w:sz="4" w:space="0" w:color="auto"/>
            </w:tcBorders>
          </w:tcPr>
          <w:p w:rsidR="00043010" w:rsidRPr="008D122A" w:rsidRDefault="00296254" w:rsidP="0065676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43010" w:rsidRPr="008D122A" w:rsidTr="00F06259">
        <w:tc>
          <w:tcPr>
            <w:tcW w:w="10350" w:type="dxa"/>
            <w:gridSpan w:val="5"/>
            <w:tcBorders>
              <w:top w:val="single" w:sz="4" w:space="0" w:color="auto"/>
              <w:bottom w:val="single" w:sz="24" w:space="0" w:color="000000" w:themeColor="text1"/>
            </w:tcBorders>
          </w:tcPr>
          <w:p w:rsidR="00043010" w:rsidRPr="008D122A" w:rsidRDefault="00296254" w:rsidP="00296254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 ضوابط پایان کار در حال استفاده به منظور کاهش درد و رنج حیوانات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 xml:space="preserve"> مناسب است؟</w:t>
            </w:r>
            <w:r w:rsidR="008A0ACA">
              <w:rPr>
                <w:rFonts w:cs="B Zar" w:hint="cs"/>
                <w:noProof/>
                <w:sz w:val="24"/>
                <w:szCs w:val="24"/>
                <w:rtl/>
              </w:rPr>
              <w:t xml:space="preserve"> 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426358" w:rsidRPr="008D122A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:rsidR="00426358" w:rsidRDefault="000058B9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537"/>
              <w:gridCol w:w="3074"/>
              <w:gridCol w:w="1538"/>
            </w:tblGrid>
            <w:tr w:rsidR="0090435F" w:rsidTr="003E1644">
              <w:tc>
                <w:tcPr>
                  <w:tcW w:w="1537" w:type="dxa"/>
                  <w:vAlign w:val="center"/>
                </w:tcPr>
                <w:p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:rsidR="0090435F" w:rsidRPr="005B5DDD" w:rsidRDefault="0090435F" w:rsidP="0090435F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90435F" w:rsidTr="003E1644">
              <w:tc>
                <w:tcPr>
                  <w:tcW w:w="1537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435F" w:rsidTr="003E1644">
              <w:tc>
                <w:tcPr>
                  <w:tcW w:w="1537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426358" w:rsidRPr="008D122A" w:rsidRDefault="00981660" w:rsidP="00F06259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2" o:spid="_x0000_s1036" style="position:absolute;left:0;text-align:left;margin-left:27.8pt;margin-top:41.95pt;width:36.8pt;height:34.8pt;z-index:251915264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426358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426358" w:rsidRPr="008D122A" w:rsidRDefault="0098166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3" o:spid="_x0000_s1035" style="position:absolute;left:0;text-align:left;margin-left:26.75pt;margin-top:41.75pt;width:36.8pt;height:34.8pt;z-index:251936768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ML7ZB/tAgAATQ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426358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:rsidTr="00F06259">
        <w:tc>
          <w:tcPr>
            <w:tcW w:w="6380" w:type="dxa"/>
            <w:tcBorders>
              <w:bottom w:val="single" w:sz="4" w:space="0" w:color="auto"/>
            </w:tcBorders>
          </w:tcPr>
          <w:p w:rsidR="00426358" w:rsidRDefault="000058B9" w:rsidP="000058B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="00426358"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/>
            </w:tblPr>
            <w:tblGrid>
              <w:gridCol w:w="1537"/>
              <w:gridCol w:w="3074"/>
              <w:gridCol w:w="1538"/>
            </w:tblGrid>
            <w:tr w:rsidR="00E20118" w:rsidTr="003E1644">
              <w:tc>
                <w:tcPr>
                  <w:tcW w:w="1537" w:type="dxa"/>
                  <w:vAlign w:val="center"/>
                </w:tcPr>
                <w:p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:rsidR="00E20118" w:rsidRPr="005B5DDD" w:rsidRDefault="00E20118" w:rsidP="00E20118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E20118" w:rsidTr="003E1644">
              <w:tc>
                <w:tcPr>
                  <w:tcW w:w="1537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20118" w:rsidTr="003E1644">
              <w:tc>
                <w:tcPr>
                  <w:tcW w:w="1537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26358" w:rsidRPr="008D122A" w:rsidTr="00096EAA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96EAA" w:rsidRPr="008D122A" w:rsidTr="003E1644">
        <w:tc>
          <w:tcPr>
            <w:tcW w:w="6391" w:type="dxa"/>
            <w:gridSpan w:val="2"/>
            <w:tcBorders>
              <w:top w:val="single" w:sz="24" w:space="0" w:color="000000" w:themeColor="text1"/>
              <w:bottom w:val="single" w:sz="4" w:space="0" w:color="auto"/>
            </w:tcBorders>
          </w:tcPr>
          <w:p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096EAA" w:rsidRPr="008D122A" w:rsidRDefault="00981660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62" o:spid="_x0000_s1034" style="position:absolute;left:0;text-align:left;margin-left:27.8pt;margin-top:41.95pt;width:36.8pt;height:34.8pt;z-index:252077056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096EAA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74" w:type="dxa"/>
            <w:vMerge w:val="restart"/>
            <w:tcBorders>
              <w:top w:val="single" w:sz="24" w:space="0" w:color="000000" w:themeColor="text1"/>
            </w:tcBorders>
          </w:tcPr>
          <w:p w:rsidR="00096EAA" w:rsidRPr="008D122A" w:rsidRDefault="00981660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63" o:spid="_x0000_s1033" style="position:absolute;left:0;text-align:left;margin-left:26.75pt;margin-top:41.75pt;width:36.8pt;height:34.8pt;z-index:252084224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E8QNTTtAgAASw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096EAA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096EAA" w:rsidRPr="008D122A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</w:tcPr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</w:tcPr>
          <w:p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:rsidTr="006B2547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:rsidR="008B06E0" w:rsidRPr="008D122A" w:rsidRDefault="00BF7881" w:rsidP="008A0AC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</w:t>
            </w:r>
            <w:r w:rsidR="009D7FC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یوتانز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ر حال استفاده </w:t>
            </w:r>
            <w:r w:rsidR="00B37194">
              <w:rPr>
                <w:rFonts w:cs="B Zar" w:hint="cs"/>
                <w:noProof/>
                <w:sz w:val="24"/>
                <w:szCs w:val="24"/>
                <w:rtl/>
              </w:rPr>
              <w:t>قادر است بدون ایجاد درد و رنج موجب مرگ آسان حیوان شود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>؟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6B2547" w:rsidRPr="008D122A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8" o:spid="_x0000_s1032" style="position:absolute;left:0;text-align:left;margin-left:30.8pt;margin-top:27.25pt;width:36.8pt;height:34.8pt;z-index:252018688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9" o:spid="_x0000_s1031" style="position:absolute;left:0;text-align:left;margin-left:26.7pt;margin-top:24.15pt;width:36.8pt;height:34.8pt;z-index:252021760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AcKY0W7QIAAE0GAAAOAAAAAAAAAAAAAAAAADoCAABk&#10;cnMvZTJvRG9jLnhtbFBLAQItABQABgAIAAAAIQCqJg6+vAAAACEBAAAZAAAAAAAAAAAAAAAAAFMF&#10;AABkcnMvX3JlbHMvZTJvRG9jLnhtbC5yZWxzUEsBAi0AFAAGAAgAAAAhAG7vY6PhAAAACQEAAA8A&#10;AAAAAAAAAAAAAAAARg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:rsidTr="006B2547">
        <w:tc>
          <w:tcPr>
            <w:tcW w:w="6380" w:type="dxa"/>
            <w:tcBorders>
              <w:bottom w:val="single" w:sz="4" w:space="0" w:color="auto"/>
            </w:tcBorders>
          </w:tcPr>
          <w:p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7E2B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6B2547" w:rsidRPr="008D122A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فعلی انجام دهنده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4" o:spid="_x0000_s1030" style="position:absolute;left:0;text-align:left;margin-left:9.4pt;margin-top:-.35pt;width:36.8pt;height:34.8pt;z-index:251995136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UgAAA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BIAAAAAQACAEgAAAABAAI4QklNBCYAAAAAAA4AAAAAAAAAAAAA&#10;P4AAADhCSU0EDQAAAAAABAAAAB44QklNBBkAAAAAAAQAAAAeOEJJTQPzAAAAAAAJAAAAAAAAAAAB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EEAAAAAFJnaHRsb25nAAABB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EQAAAAAAAQEAOEJJTQQUAAAAAAAEAAAAAThCSU0EDAAAAAANBQAAAAEAAACgAAAAoAAAAeAAASwA&#10;AAAM6QAYAAH/2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5" o:spid="_x0000_s1029" style="position:absolute;left:0;text-align:left;margin-left:8.8pt;margin-top:2.95pt;width:36.8pt;height:34.8pt;z-index:252013568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+yu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l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:rsidTr="00F06259">
        <w:tc>
          <w:tcPr>
            <w:tcW w:w="6380" w:type="dxa"/>
            <w:tcBorders>
              <w:bottom w:val="single" w:sz="4" w:space="0" w:color="auto"/>
            </w:tcBorders>
          </w:tcPr>
          <w:p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مصوب مسئول انجام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:rsidTr="00F06259">
        <w:tc>
          <w:tcPr>
            <w:tcW w:w="6380" w:type="dxa"/>
            <w:tcBorders>
              <w:bottom w:val="single" w:sz="4" w:space="0" w:color="auto"/>
            </w:tcBorders>
          </w:tcPr>
          <w:p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:rsidR="006B2547" w:rsidRDefault="00870ADB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6" o:spid="_x0000_s1028" style="position:absolute;left:0;text-align:left;margin-left:25.45pt;margin-top:19.8pt;width:36.8pt;height:34.8pt;z-index:252010496;visibility:visible;mso-position-horizontal-relative:text;mso-position-vertical-relative:text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pAb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j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" stroked="f" strokeweight="1pt">
                  <v:fill r:id="rId9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:rsidR="006B2547" w:rsidRPr="008D122A" w:rsidRDefault="00981660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/>
                <w:noProof/>
                <w:sz w:val="24"/>
                <w:szCs w:val="24"/>
                <w:rtl/>
              </w:rPr>
              <w:pict>
                <v:roundrect id="Rounded Rectangle 107" o:spid="_x0000_s1027" style="position:absolute;left:0;text-align:left;margin-left:25.95pt;margin-top:21.2pt;width:36.8pt;height:34.8pt;z-index:252015616;visibility:visible;mso-position-horizontal-relative:text;mso-position-vertical-relative:text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" stroked="f" strokeweight="1pt">
                  <v:fill r:id="rId10" o:title="" opacity="9830f" recolor="t" rotate="t" type="frame"/>
                  <v:stroke joinstyle="miter"/>
                </v:roundrect>
              </w:pic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:rsidTr="00F06259">
        <w:tc>
          <w:tcPr>
            <w:tcW w:w="6380" w:type="dxa"/>
            <w:tcBorders>
              <w:bottom w:val="single" w:sz="4" w:space="0" w:color="auto"/>
            </w:tcBorders>
          </w:tcPr>
          <w:p w:rsidR="00870ADB" w:rsidRDefault="00870ADB" w:rsidP="00870AD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مصوب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6B2547" w:rsidRPr="008D122A" w:rsidRDefault="006B2547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:rsidR="00152BAD" w:rsidRPr="004160B3" w:rsidRDefault="00152BAD" w:rsidP="00044624">
      <w:pPr>
        <w:tabs>
          <w:tab w:val="left" w:pos="3088"/>
        </w:tabs>
        <w:bidi/>
        <w:jc w:val="both"/>
        <w:rPr>
          <w:rFonts w:ascii="Calibri" w:eastAsia="Calibri" w:hAnsi="Calibri" w:cs="Arial"/>
          <w:rtl/>
          <w:lang w:bidi="fa-IR"/>
        </w:rPr>
      </w:pPr>
    </w:p>
    <w:sectPr w:rsidR="00152BAD" w:rsidRPr="004160B3" w:rsidSect="00DB54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Page"/>
      </w:footnotePr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64BF" w:rsidRDefault="004064BF" w:rsidP="00456C7A">
      <w:pPr>
        <w:spacing w:after="0" w:line="240" w:lineRule="auto"/>
      </w:pPr>
      <w:r>
        <w:separator/>
      </w:r>
    </w:p>
  </w:endnote>
  <w:endnote w:type="continuationSeparator" w:id="0">
    <w:p w:rsidR="004064BF" w:rsidRDefault="004064BF" w:rsidP="0045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2ABA" w:rsidRDefault="009E2AB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cs="B Nazanin"/>
        <w:sz w:val="24"/>
        <w:szCs w:val="24"/>
        <w:rtl/>
      </w:rPr>
      <w:id w:val="2032993245"/>
      <w:docPartObj>
        <w:docPartGallery w:val="Page Numbers (Bottom of Page)"/>
        <w:docPartUnique/>
      </w:docPartObj>
    </w:sdtPr>
    <w:sdtContent>
      <w:p w:rsidR="009E2ABA" w:rsidRPr="00B03809" w:rsidRDefault="00981660" w:rsidP="00E27EC1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B03809">
          <w:rPr>
            <w:rFonts w:cs="B Nazanin"/>
            <w:sz w:val="24"/>
            <w:szCs w:val="24"/>
          </w:rPr>
          <w:fldChar w:fldCharType="begin"/>
        </w:r>
        <w:r w:rsidR="009E2ABA" w:rsidRPr="00B03809">
          <w:rPr>
            <w:rFonts w:cs="B Nazanin"/>
            <w:sz w:val="24"/>
            <w:szCs w:val="24"/>
          </w:rPr>
          <w:instrText xml:space="preserve"> PAGE   \* MERGEFORMAT </w:instrText>
        </w:r>
        <w:r w:rsidRPr="00B03809">
          <w:rPr>
            <w:rFonts w:cs="B Nazanin"/>
            <w:sz w:val="24"/>
            <w:szCs w:val="24"/>
          </w:rPr>
          <w:fldChar w:fldCharType="separate"/>
        </w:r>
        <w:r w:rsidR="004D54F5">
          <w:rPr>
            <w:rFonts w:cs="B Nazanin"/>
            <w:noProof/>
            <w:sz w:val="24"/>
            <w:szCs w:val="24"/>
            <w:rtl/>
          </w:rPr>
          <w:t>1</w:t>
        </w:r>
        <w:r w:rsidRPr="00B03809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:rsidR="009E2ABA" w:rsidRPr="00B03809" w:rsidRDefault="009E2ABA" w:rsidP="00E27EC1">
    <w:pPr>
      <w:pStyle w:val="Footer"/>
      <w:bidi/>
      <w:rPr>
        <w:rFonts w:cs="B Nazanin"/>
        <w:sz w:val="24"/>
        <w:szCs w:val="24"/>
        <w:rtl/>
        <w:lang w:bidi="fa-IR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2ABA" w:rsidRDefault="009E2AB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64BF" w:rsidRDefault="004064BF" w:rsidP="00456C7A">
      <w:pPr>
        <w:spacing w:after="0" w:line="240" w:lineRule="auto"/>
      </w:pPr>
      <w:r>
        <w:separator/>
      </w:r>
    </w:p>
  </w:footnote>
  <w:footnote w:type="continuationSeparator" w:id="0">
    <w:p w:rsidR="004064BF" w:rsidRDefault="004064BF" w:rsidP="0045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2ABA" w:rsidRDefault="009E2AB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2ABA" w:rsidRDefault="009E2AB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2ABA" w:rsidRDefault="009E2AB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3612A"/>
    <w:multiLevelType w:val="hybridMultilevel"/>
    <w:tmpl w:val="5DA63016"/>
    <w:lvl w:ilvl="0" w:tplc="2D6AC222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70E0E"/>
    <w:multiLevelType w:val="hybridMultilevel"/>
    <w:tmpl w:val="2D6CE7D4"/>
    <w:lvl w:ilvl="0" w:tplc="51A8F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07EE9"/>
    <w:multiLevelType w:val="hybridMultilevel"/>
    <w:tmpl w:val="EBC6A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912A71"/>
    <w:multiLevelType w:val="hybridMultilevel"/>
    <w:tmpl w:val="D4B4AD1C"/>
    <w:lvl w:ilvl="0" w:tplc="BA1C399A">
      <w:start w:val="1"/>
      <w:numFmt w:val="decimal"/>
      <w:lvlText w:val="%1-"/>
      <w:lvlJc w:val="left"/>
      <w:pPr>
        <w:ind w:left="464" w:hanging="360"/>
      </w:pPr>
      <w:rPr>
        <w:rFonts w:ascii="Calibri" w:eastAsia="Calibri" w:hAnsi="Calibri" w:cs="B Nazanin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4">
    <w:nsid w:val="1D4A61F4"/>
    <w:multiLevelType w:val="hybridMultilevel"/>
    <w:tmpl w:val="14869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DB3A0C"/>
    <w:multiLevelType w:val="hybridMultilevel"/>
    <w:tmpl w:val="71C2AC4E"/>
    <w:lvl w:ilvl="0" w:tplc="443E69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4E5A5D"/>
    <w:multiLevelType w:val="hybridMultilevel"/>
    <w:tmpl w:val="72523756"/>
    <w:lvl w:ilvl="0" w:tplc="B6264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3A2DDD"/>
    <w:multiLevelType w:val="hybridMultilevel"/>
    <w:tmpl w:val="863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C50245"/>
    <w:multiLevelType w:val="hybridMultilevel"/>
    <w:tmpl w:val="AAB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647CAB"/>
    <w:multiLevelType w:val="hybridMultilevel"/>
    <w:tmpl w:val="E6307DAC"/>
    <w:lvl w:ilvl="0" w:tplc="50C8908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EF3DCC"/>
    <w:multiLevelType w:val="multilevel"/>
    <w:tmpl w:val="5BC40814"/>
    <w:lvl w:ilvl="0">
      <w:start w:val="25"/>
      <w:numFmt w:val="decimal"/>
      <w:lvlText w:val="%1-"/>
      <w:lvlJc w:val="left"/>
      <w:pPr>
        <w:ind w:left="495" w:hanging="495"/>
      </w:pPr>
      <w:rPr>
        <w:rFonts w:cs="B Nazanin" w:hint="default"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B Nazanin" w:hint="default"/>
      </w:rPr>
    </w:lvl>
  </w:abstractNum>
  <w:abstractNum w:abstractNumId="11">
    <w:nsid w:val="6D7F62B3"/>
    <w:multiLevelType w:val="hybridMultilevel"/>
    <w:tmpl w:val="7B8ACDB6"/>
    <w:lvl w:ilvl="0" w:tplc="BB288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27037A"/>
    <w:multiLevelType w:val="hybridMultilevel"/>
    <w:tmpl w:val="9B801096"/>
    <w:lvl w:ilvl="0" w:tplc="AE4E5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7"/>
  </w:num>
  <w:num w:numId="5">
    <w:abstractNumId w:val="10"/>
  </w:num>
  <w:num w:numId="6">
    <w:abstractNumId w:val="9"/>
  </w:num>
  <w:num w:numId="7">
    <w:abstractNumId w:val="3"/>
  </w:num>
  <w:num w:numId="8">
    <w:abstractNumId w:val="4"/>
  </w:num>
  <w:num w:numId="9">
    <w:abstractNumId w:val="1"/>
  </w:num>
  <w:num w:numId="10">
    <w:abstractNumId w:val="8"/>
  </w:num>
  <w:num w:numId="11">
    <w:abstractNumId w:val="2"/>
  </w:num>
  <w:num w:numId="12">
    <w:abstractNumId w:val="12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trackRevisions/>
  <w:documentProtection w:edit="trackedChanges" w:enforcement="1" w:cryptProviderType="rsaAES" w:cryptAlgorithmClass="hash" w:cryptAlgorithmType="typeAny" w:cryptAlgorithmSid="14" w:cryptSpinCount="100000" w:hash="etxVkcJRofoW35PJgZpwHXevyPPo+C/T77rC3g1XrJn6M0OsqWFpRXwOV8C0CDjRToadDconZtjm&#10;eeJfhIxEWA==" w:salt="1sSpfdoBxMmtsnYm7lW08Q=="/>
  <w:defaultTabStop w:val="720"/>
  <w:characterSpacingControl w:val="doNotCompress"/>
  <w:hdrShapeDefaults>
    <o:shapedefaults v:ext="edit" spidmax="5122"/>
  </w:hdrShapeDefaults>
  <w:footnotePr>
    <w:numRestart w:val="eachPage"/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Q3sLC0NDC0NLYwNDVU0lEKTi0uzszPAykwrAUAGWI4iCwAAAA="/>
  </w:docVars>
  <w:rsids>
    <w:rsidRoot w:val="00D07896"/>
    <w:rsid w:val="0000152F"/>
    <w:rsid w:val="00002160"/>
    <w:rsid w:val="00003426"/>
    <w:rsid w:val="000058B9"/>
    <w:rsid w:val="00006F0B"/>
    <w:rsid w:val="00010A37"/>
    <w:rsid w:val="00011733"/>
    <w:rsid w:val="00011E5E"/>
    <w:rsid w:val="00012ADF"/>
    <w:rsid w:val="00014DDD"/>
    <w:rsid w:val="00016141"/>
    <w:rsid w:val="00025F55"/>
    <w:rsid w:val="00030949"/>
    <w:rsid w:val="0003112E"/>
    <w:rsid w:val="00031A3B"/>
    <w:rsid w:val="000336A5"/>
    <w:rsid w:val="000337E5"/>
    <w:rsid w:val="0003461C"/>
    <w:rsid w:val="00035702"/>
    <w:rsid w:val="00041151"/>
    <w:rsid w:val="00041881"/>
    <w:rsid w:val="000427B5"/>
    <w:rsid w:val="00043010"/>
    <w:rsid w:val="00043ECD"/>
    <w:rsid w:val="00044624"/>
    <w:rsid w:val="00046140"/>
    <w:rsid w:val="000509A2"/>
    <w:rsid w:val="00053C0A"/>
    <w:rsid w:val="00062C23"/>
    <w:rsid w:val="00062EB5"/>
    <w:rsid w:val="00064C7C"/>
    <w:rsid w:val="00064F1D"/>
    <w:rsid w:val="0006506C"/>
    <w:rsid w:val="00065861"/>
    <w:rsid w:val="00067B1D"/>
    <w:rsid w:val="000732FA"/>
    <w:rsid w:val="00074B72"/>
    <w:rsid w:val="00076365"/>
    <w:rsid w:val="00076491"/>
    <w:rsid w:val="00077253"/>
    <w:rsid w:val="0007774F"/>
    <w:rsid w:val="00077A4F"/>
    <w:rsid w:val="0008289B"/>
    <w:rsid w:val="000858D9"/>
    <w:rsid w:val="00090150"/>
    <w:rsid w:val="0009294B"/>
    <w:rsid w:val="00092E5B"/>
    <w:rsid w:val="00093F7B"/>
    <w:rsid w:val="00096EAA"/>
    <w:rsid w:val="00097948"/>
    <w:rsid w:val="000A0CE9"/>
    <w:rsid w:val="000A252B"/>
    <w:rsid w:val="000A342E"/>
    <w:rsid w:val="000A6EFC"/>
    <w:rsid w:val="000A71DF"/>
    <w:rsid w:val="000A79A6"/>
    <w:rsid w:val="000B3270"/>
    <w:rsid w:val="000B332B"/>
    <w:rsid w:val="000B4688"/>
    <w:rsid w:val="000C1842"/>
    <w:rsid w:val="000C2338"/>
    <w:rsid w:val="000C4690"/>
    <w:rsid w:val="000D5514"/>
    <w:rsid w:val="000E0124"/>
    <w:rsid w:val="000E3470"/>
    <w:rsid w:val="000E417D"/>
    <w:rsid w:val="000E624F"/>
    <w:rsid w:val="000E6558"/>
    <w:rsid w:val="000E6945"/>
    <w:rsid w:val="000F3D97"/>
    <w:rsid w:val="00103F34"/>
    <w:rsid w:val="00104B31"/>
    <w:rsid w:val="0010573C"/>
    <w:rsid w:val="001060AF"/>
    <w:rsid w:val="00110F37"/>
    <w:rsid w:val="00111B1A"/>
    <w:rsid w:val="00111DC0"/>
    <w:rsid w:val="00113790"/>
    <w:rsid w:val="001158E0"/>
    <w:rsid w:val="001170A3"/>
    <w:rsid w:val="001208D8"/>
    <w:rsid w:val="00122696"/>
    <w:rsid w:val="00122D3C"/>
    <w:rsid w:val="00123040"/>
    <w:rsid w:val="00131583"/>
    <w:rsid w:val="00131DBD"/>
    <w:rsid w:val="0013345A"/>
    <w:rsid w:val="00133CF3"/>
    <w:rsid w:val="00133D08"/>
    <w:rsid w:val="00133EA7"/>
    <w:rsid w:val="00134446"/>
    <w:rsid w:val="00140701"/>
    <w:rsid w:val="00142E61"/>
    <w:rsid w:val="00144825"/>
    <w:rsid w:val="001457C4"/>
    <w:rsid w:val="00145C3C"/>
    <w:rsid w:val="001465B9"/>
    <w:rsid w:val="00147FB5"/>
    <w:rsid w:val="001503B9"/>
    <w:rsid w:val="00150757"/>
    <w:rsid w:val="001521C4"/>
    <w:rsid w:val="00152BAD"/>
    <w:rsid w:val="00152D8A"/>
    <w:rsid w:val="00156325"/>
    <w:rsid w:val="00156971"/>
    <w:rsid w:val="0015725F"/>
    <w:rsid w:val="00162616"/>
    <w:rsid w:val="00162623"/>
    <w:rsid w:val="0016266D"/>
    <w:rsid w:val="001638CC"/>
    <w:rsid w:val="0016416E"/>
    <w:rsid w:val="00165745"/>
    <w:rsid w:val="00170035"/>
    <w:rsid w:val="00170558"/>
    <w:rsid w:val="001707E9"/>
    <w:rsid w:val="00174B2F"/>
    <w:rsid w:val="00176547"/>
    <w:rsid w:val="00182963"/>
    <w:rsid w:val="00183974"/>
    <w:rsid w:val="0018535E"/>
    <w:rsid w:val="001916B7"/>
    <w:rsid w:val="00191AB1"/>
    <w:rsid w:val="00191E1D"/>
    <w:rsid w:val="001930CD"/>
    <w:rsid w:val="001959BD"/>
    <w:rsid w:val="00195C87"/>
    <w:rsid w:val="001A4B2C"/>
    <w:rsid w:val="001A522F"/>
    <w:rsid w:val="001A6CD2"/>
    <w:rsid w:val="001A7711"/>
    <w:rsid w:val="001B239D"/>
    <w:rsid w:val="001B5CC5"/>
    <w:rsid w:val="001C0370"/>
    <w:rsid w:val="001C1207"/>
    <w:rsid w:val="001C33E0"/>
    <w:rsid w:val="001C3C79"/>
    <w:rsid w:val="001C7878"/>
    <w:rsid w:val="001D034A"/>
    <w:rsid w:val="001D45F3"/>
    <w:rsid w:val="001D519C"/>
    <w:rsid w:val="001D68E8"/>
    <w:rsid w:val="001D7511"/>
    <w:rsid w:val="001E4D16"/>
    <w:rsid w:val="001E779E"/>
    <w:rsid w:val="001E7B14"/>
    <w:rsid w:val="001F01BA"/>
    <w:rsid w:val="001F1D25"/>
    <w:rsid w:val="0020002B"/>
    <w:rsid w:val="00201E45"/>
    <w:rsid w:val="00203ED1"/>
    <w:rsid w:val="00205539"/>
    <w:rsid w:val="00205F8A"/>
    <w:rsid w:val="00206447"/>
    <w:rsid w:val="002069B2"/>
    <w:rsid w:val="002121D9"/>
    <w:rsid w:val="00213853"/>
    <w:rsid w:val="00216C7C"/>
    <w:rsid w:val="00221B74"/>
    <w:rsid w:val="00221C07"/>
    <w:rsid w:val="00223997"/>
    <w:rsid w:val="00224CC9"/>
    <w:rsid w:val="002252D7"/>
    <w:rsid w:val="00226471"/>
    <w:rsid w:val="002312CB"/>
    <w:rsid w:val="00240863"/>
    <w:rsid w:val="00242A1A"/>
    <w:rsid w:val="002435B4"/>
    <w:rsid w:val="002438B0"/>
    <w:rsid w:val="00245885"/>
    <w:rsid w:val="00245AFB"/>
    <w:rsid w:val="00247B61"/>
    <w:rsid w:val="002519F0"/>
    <w:rsid w:val="00252426"/>
    <w:rsid w:val="002525CE"/>
    <w:rsid w:val="0025288D"/>
    <w:rsid w:val="0025528C"/>
    <w:rsid w:val="002617AB"/>
    <w:rsid w:val="00262A81"/>
    <w:rsid w:val="00262CBB"/>
    <w:rsid w:val="0026352B"/>
    <w:rsid w:val="00265D5A"/>
    <w:rsid w:val="00267677"/>
    <w:rsid w:val="00267D74"/>
    <w:rsid w:val="00273E07"/>
    <w:rsid w:val="00274677"/>
    <w:rsid w:val="0027517A"/>
    <w:rsid w:val="00276A9E"/>
    <w:rsid w:val="002805CF"/>
    <w:rsid w:val="00285000"/>
    <w:rsid w:val="00285824"/>
    <w:rsid w:val="002865FB"/>
    <w:rsid w:val="002906C6"/>
    <w:rsid w:val="00292AC4"/>
    <w:rsid w:val="002934DA"/>
    <w:rsid w:val="00294099"/>
    <w:rsid w:val="002945B0"/>
    <w:rsid w:val="00295050"/>
    <w:rsid w:val="00296254"/>
    <w:rsid w:val="00296525"/>
    <w:rsid w:val="002973E3"/>
    <w:rsid w:val="002A2E59"/>
    <w:rsid w:val="002A6C89"/>
    <w:rsid w:val="002A728D"/>
    <w:rsid w:val="002B1F8B"/>
    <w:rsid w:val="002B556D"/>
    <w:rsid w:val="002B7214"/>
    <w:rsid w:val="002B7DEF"/>
    <w:rsid w:val="002C2A40"/>
    <w:rsid w:val="002C4EE1"/>
    <w:rsid w:val="002C4FE4"/>
    <w:rsid w:val="002D1AEB"/>
    <w:rsid w:val="002D2A8E"/>
    <w:rsid w:val="002E0AB5"/>
    <w:rsid w:val="002E0C10"/>
    <w:rsid w:val="002E0D6D"/>
    <w:rsid w:val="002E1301"/>
    <w:rsid w:val="002E14CB"/>
    <w:rsid w:val="002E2ED1"/>
    <w:rsid w:val="002E4D15"/>
    <w:rsid w:val="002E4D6B"/>
    <w:rsid w:val="002E6E5E"/>
    <w:rsid w:val="002E7C21"/>
    <w:rsid w:val="002F0513"/>
    <w:rsid w:val="002F3EAE"/>
    <w:rsid w:val="0030637C"/>
    <w:rsid w:val="00307920"/>
    <w:rsid w:val="00310B6B"/>
    <w:rsid w:val="00317537"/>
    <w:rsid w:val="003179DB"/>
    <w:rsid w:val="003225F0"/>
    <w:rsid w:val="003243FF"/>
    <w:rsid w:val="003261D9"/>
    <w:rsid w:val="0032672D"/>
    <w:rsid w:val="00327020"/>
    <w:rsid w:val="0033051D"/>
    <w:rsid w:val="00332C1C"/>
    <w:rsid w:val="0033525E"/>
    <w:rsid w:val="0033583D"/>
    <w:rsid w:val="00341500"/>
    <w:rsid w:val="00341D67"/>
    <w:rsid w:val="00350669"/>
    <w:rsid w:val="00351321"/>
    <w:rsid w:val="003615C8"/>
    <w:rsid w:val="00362EB7"/>
    <w:rsid w:val="0036674A"/>
    <w:rsid w:val="00366D4E"/>
    <w:rsid w:val="00371666"/>
    <w:rsid w:val="00376691"/>
    <w:rsid w:val="00376711"/>
    <w:rsid w:val="00380339"/>
    <w:rsid w:val="003819C4"/>
    <w:rsid w:val="00382C0C"/>
    <w:rsid w:val="00383683"/>
    <w:rsid w:val="0038465E"/>
    <w:rsid w:val="00384DF4"/>
    <w:rsid w:val="003910C1"/>
    <w:rsid w:val="003910C8"/>
    <w:rsid w:val="00393BFD"/>
    <w:rsid w:val="00394DE1"/>
    <w:rsid w:val="0039730E"/>
    <w:rsid w:val="003A0ABA"/>
    <w:rsid w:val="003A34EA"/>
    <w:rsid w:val="003A3A4E"/>
    <w:rsid w:val="003A4FA3"/>
    <w:rsid w:val="003A510C"/>
    <w:rsid w:val="003A63EC"/>
    <w:rsid w:val="003B02E6"/>
    <w:rsid w:val="003B1146"/>
    <w:rsid w:val="003B1C12"/>
    <w:rsid w:val="003B2E5C"/>
    <w:rsid w:val="003B3532"/>
    <w:rsid w:val="003B6E64"/>
    <w:rsid w:val="003B717C"/>
    <w:rsid w:val="003C0DD8"/>
    <w:rsid w:val="003C1AF6"/>
    <w:rsid w:val="003C1D03"/>
    <w:rsid w:val="003C49AD"/>
    <w:rsid w:val="003C52AE"/>
    <w:rsid w:val="003C603B"/>
    <w:rsid w:val="003C78FC"/>
    <w:rsid w:val="003C7E93"/>
    <w:rsid w:val="003D1888"/>
    <w:rsid w:val="003D351E"/>
    <w:rsid w:val="003D5696"/>
    <w:rsid w:val="003E1644"/>
    <w:rsid w:val="003E3C19"/>
    <w:rsid w:val="003E54BE"/>
    <w:rsid w:val="003F0068"/>
    <w:rsid w:val="003F1CDF"/>
    <w:rsid w:val="003F5D3A"/>
    <w:rsid w:val="00404E56"/>
    <w:rsid w:val="004064BF"/>
    <w:rsid w:val="0041012B"/>
    <w:rsid w:val="004114E0"/>
    <w:rsid w:val="00413801"/>
    <w:rsid w:val="004149A7"/>
    <w:rsid w:val="00414E16"/>
    <w:rsid w:val="004152D8"/>
    <w:rsid w:val="00415CA6"/>
    <w:rsid w:val="00415CB7"/>
    <w:rsid w:val="004160B3"/>
    <w:rsid w:val="0042335A"/>
    <w:rsid w:val="004242A4"/>
    <w:rsid w:val="004262EF"/>
    <w:rsid w:val="00426358"/>
    <w:rsid w:val="004301C6"/>
    <w:rsid w:val="00432713"/>
    <w:rsid w:val="004334F9"/>
    <w:rsid w:val="00435A65"/>
    <w:rsid w:val="00436F3F"/>
    <w:rsid w:val="0044235D"/>
    <w:rsid w:val="00442A48"/>
    <w:rsid w:val="004450BD"/>
    <w:rsid w:val="004450E1"/>
    <w:rsid w:val="00451F7F"/>
    <w:rsid w:val="004523F5"/>
    <w:rsid w:val="004524CC"/>
    <w:rsid w:val="004525DA"/>
    <w:rsid w:val="004536F3"/>
    <w:rsid w:val="00453AB4"/>
    <w:rsid w:val="004563AB"/>
    <w:rsid w:val="00456C7A"/>
    <w:rsid w:val="00462FED"/>
    <w:rsid w:val="0046572A"/>
    <w:rsid w:val="00465A0B"/>
    <w:rsid w:val="0046688C"/>
    <w:rsid w:val="004708AC"/>
    <w:rsid w:val="00473068"/>
    <w:rsid w:val="0047395F"/>
    <w:rsid w:val="00473D1D"/>
    <w:rsid w:val="00473EFE"/>
    <w:rsid w:val="0048226C"/>
    <w:rsid w:val="00485447"/>
    <w:rsid w:val="00486329"/>
    <w:rsid w:val="004876E2"/>
    <w:rsid w:val="00496242"/>
    <w:rsid w:val="004978CB"/>
    <w:rsid w:val="004A7540"/>
    <w:rsid w:val="004B12AE"/>
    <w:rsid w:val="004B45E4"/>
    <w:rsid w:val="004B5B68"/>
    <w:rsid w:val="004C0F33"/>
    <w:rsid w:val="004C1683"/>
    <w:rsid w:val="004D0C97"/>
    <w:rsid w:val="004D4840"/>
    <w:rsid w:val="004D54F5"/>
    <w:rsid w:val="004D571E"/>
    <w:rsid w:val="004E03B0"/>
    <w:rsid w:val="004E4A0B"/>
    <w:rsid w:val="004F006B"/>
    <w:rsid w:val="005008AA"/>
    <w:rsid w:val="00501A63"/>
    <w:rsid w:val="00503026"/>
    <w:rsid w:val="00503865"/>
    <w:rsid w:val="005051BF"/>
    <w:rsid w:val="00510A2C"/>
    <w:rsid w:val="00510F7D"/>
    <w:rsid w:val="00513978"/>
    <w:rsid w:val="00514678"/>
    <w:rsid w:val="0051799F"/>
    <w:rsid w:val="0052003F"/>
    <w:rsid w:val="005222BE"/>
    <w:rsid w:val="00523D2D"/>
    <w:rsid w:val="00524DD4"/>
    <w:rsid w:val="005324D5"/>
    <w:rsid w:val="0053254C"/>
    <w:rsid w:val="00534A8C"/>
    <w:rsid w:val="00546ABE"/>
    <w:rsid w:val="00547BBA"/>
    <w:rsid w:val="00547C17"/>
    <w:rsid w:val="005511B5"/>
    <w:rsid w:val="005519FB"/>
    <w:rsid w:val="005531ED"/>
    <w:rsid w:val="005565A1"/>
    <w:rsid w:val="0055724C"/>
    <w:rsid w:val="0056242A"/>
    <w:rsid w:val="005626B7"/>
    <w:rsid w:val="00573A92"/>
    <w:rsid w:val="00574939"/>
    <w:rsid w:val="005759F2"/>
    <w:rsid w:val="0057614C"/>
    <w:rsid w:val="00576744"/>
    <w:rsid w:val="00577ACE"/>
    <w:rsid w:val="005850F0"/>
    <w:rsid w:val="00586B31"/>
    <w:rsid w:val="00587570"/>
    <w:rsid w:val="0059016E"/>
    <w:rsid w:val="005906CC"/>
    <w:rsid w:val="00591587"/>
    <w:rsid w:val="00593E10"/>
    <w:rsid w:val="00594BEA"/>
    <w:rsid w:val="0059610C"/>
    <w:rsid w:val="005963E4"/>
    <w:rsid w:val="005A3268"/>
    <w:rsid w:val="005A33A7"/>
    <w:rsid w:val="005A58FB"/>
    <w:rsid w:val="005A5C26"/>
    <w:rsid w:val="005A7776"/>
    <w:rsid w:val="005B32B8"/>
    <w:rsid w:val="005B4250"/>
    <w:rsid w:val="005B4A23"/>
    <w:rsid w:val="005B5A27"/>
    <w:rsid w:val="005B5DDD"/>
    <w:rsid w:val="005C2AC9"/>
    <w:rsid w:val="005C46D9"/>
    <w:rsid w:val="005C7906"/>
    <w:rsid w:val="005C7FA9"/>
    <w:rsid w:val="005D065C"/>
    <w:rsid w:val="005D1C9F"/>
    <w:rsid w:val="005D2067"/>
    <w:rsid w:val="005D6AC6"/>
    <w:rsid w:val="005D7189"/>
    <w:rsid w:val="005D71A7"/>
    <w:rsid w:val="005D79D8"/>
    <w:rsid w:val="005E19FD"/>
    <w:rsid w:val="005E2F3F"/>
    <w:rsid w:val="005E4211"/>
    <w:rsid w:val="005E716B"/>
    <w:rsid w:val="005E7DAC"/>
    <w:rsid w:val="005F2612"/>
    <w:rsid w:val="005F397A"/>
    <w:rsid w:val="005F4335"/>
    <w:rsid w:val="005F6107"/>
    <w:rsid w:val="005F634B"/>
    <w:rsid w:val="00601F41"/>
    <w:rsid w:val="00603698"/>
    <w:rsid w:val="006068E0"/>
    <w:rsid w:val="00611057"/>
    <w:rsid w:val="006112A4"/>
    <w:rsid w:val="006118DE"/>
    <w:rsid w:val="006118F1"/>
    <w:rsid w:val="006136A4"/>
    <w:rsid w:val="00617704"/>
    <w:rsid w:val="00617988"/>
    <w:rsid w:val="0062011B"/>
    <w:rsid w:val="0062149B"/>
    <w:rsid w:val="00623059"/>
    <w:rsid w:val="006235D5"/>
    <w:rsid w:val="00631A2E"/>
    <w:rsid w:val="00634DCC"/>
    <w:rsid w:val="00635BD4"/>
    <w:rsid w:val="00643314"/>
    <w:rsid w:val="006466B7"/>
    <w:rsid w:val="00650FBA"/>
    <w:rsid w:val="006516E9"/>
    <w:rsid w:val="00653E9E"/>
    <w:rsid w:val="00654277"/>
    <w:rsid w:val="00655EE8"/>
    <w:rsid w:val="00656769"/>
    <w:rsid w:val="00660505"/>
    <w:rsid w:val="0066075B"/>
    <w:rsid w:val="00664428"/>
    <w:rsid w:val="006665A9"/>
    <w:rsid w:val="00670CE3"/>
    <w:rsid w:val="00674AB7"/>
    <w:rsid w:val="00674D65"/>
    <w:rsid w:val="006767FF"/>
    <w:rsid w:val="00676C1F"/>
    <w:rsid w:val="0067705F"/>
    <w:rsid w:val="00677A33"/>
    <w:rsid w:val="006815BC"/>
    <w:rsid w:val="00681FA2"/>
    <w:rsid w:val="00682EC4"/>
    <w:rsid w:val="006830DD"/>
    <w:rsid w:val="00684A67"/>
    <w:rsid w:val="00685362"/>
    <w:rsid w:val="00687609"/>
    <w:rsid w:val="0069320E"/>
    <w:rsid w:val="00693248"/>
    <w:rsid w:val="006A2C45"/>
    <w:rsid w:val="006A54EA"/>
    <w:rsid w:val="006A67F4"/>
    <w:rsid w:val="006B171E"/>
    <w:rsid w:val="006B218B"/>
    <w:rsid w:val="006B2547"/>
    <w:rsid w:val="006B41EC"/>
    <w:rsid w:val="006B6998"/>
    <w:rsid w:val="006B6B24"/>
    <w:rsid w:val="006C28FF"/>
    <w:rsid w:val="006C3104"/>
    <w:rsid w:val="006C3329"/>
    <w:rsid w:val="006C3CA4"/>
    <w:rsid w:val="006C41AE"/>
    <w:rsid w:val="006C5DCA"/>
    <w:rsid w:val="006C7D0F"/>
    <w:rsid w:val="006D1016"/>
    <w:rsid w:val="006D5AA0"/>
    <w:rsid w:val="006D649A"/>
    <w:rsid w:val="006D66A2"/>
    <w:rsid w:val="006E1901"/>
    <w:rsid w:val="006E194A"/>
    <w:rsid w:val="006E1D2A"/>
    <w:rsid w:val="006E5752"/>
    <w:rsid w:val="006E658E"/>
    <w:rsid w:val="006E684A"/>
    <w:rsid w:val="006E6CCB"/>
    <w:rsid w:val="006E70A5"/>
    <w:rsid w:val="006F583D"/>
    <w:rsid w:val="007014AB"/>
    <w:rsid w:val="007016D5"/>
    <w:rsid w:val="00702A24"/>
    <w:rsid w:val="00706763"/>
    <w:rsid w:val="00711DEF"/>
    <w:rsid w:val="007127FA"/>
    <w:rsid w:val="00712F16"/>
    <w:rsid w:val="00717680"/>
    <w:rsid w:val="00723663"/>
    <w:rsid w:val="00726D53"/>
    <w:rsid w:val="0072727A"/>
    <w:rsid w:val="00727413"/>
    <w:rsid w:val="00730868"/>
    <w:rsid w:val="0073449D"/>
    <w:rsid w:val="00740890"/>
    <w:rsid w:val="00741053"/>
    <w:rsid w:val="00743A18"/>
    <w:rsid w:val="00744548"/>
    <w:rsid w:val="0074513B"/>
    <w:rsid w:val="0075474A"/>
    <w:rsid w:val="00756F91"/>
    <w:rsid w:val="00760A8C"/>
    <w:rsid w:val="00762747"/>
    <w:rsid w:val="00763ECE"/>
    <w:rsid w:val="00765AD5"/>
    <w:rsid w:val="00767352"/>
    <w:rsid w:val="007768F0"/>
    <w:rsid w:val="007775B8"/>
    <w:rsid w:val="00783849"/>
    <w:rsid w:val="00783EF1"/>
    <w:rsid w:val="0078451D"/>
    <w:rsid w:val="00786B75"/>
    <w:rsid w:val="007910B4"/>
    <w:rsid w:val="00795622"/>
    <w:rsid w:val="00795AFC"/>
    <w:rsid w:val="0079743C"/>
    <w:rsid w:val="007A02D5"/>
    <w:rsid w:val="007A5367"/>
    <w:rsid w:val="007A7E8D"/>
    <w:rsid w:val="007B329B"/>
    <w:rsid w:val="007B5F25"/>
    <w:rsid w:val="007B6A70"/>
    <w:rsid w:val="007C0796"/>
    <w:rsid w:val="007C0FE2"/>
    <w:rsid w:val="007C266D"/>
    <w:rsid w:val="007C2F23"/>
    <w:rsid w:val="007C3A64"/>
    <w:rsid w:val="007D1550"/>
    <w:rsid w:val="007D623E"/>
    <w:rsid w:val="007E0D65"/>
    <w:rsid w:val="007E15AC"/>
    <w:rsid w:val="007E28EE"/>
    <w:rsid w:val="007E2B1D"/>
    <w:rsid w:val="007E2B7A"/>
    <w:rsid w:val="007E5A5C"/>
    <w:rsid w:val="007E5AE8"/>
    <w:rsid w:val="007E5C71"/>
    <w:rsid w:val="007F0792"/>
    <w:rsid w:val="007F2F52"/>
    <w:rsid w:val="007F51CD"/>
    <w:rsid w:val="00802484"/>
    <w:rsid w:val="0081638B"/>
    <w:rsid w:val="00821301"/>
    <w:rsid w:val="00823A8D"/>
    <w:rsid w:val="008250EC"/>
    <w:rsid w:val="008429F7"/>
    <w:rsid w:val="008437B5"/>
    <w:rsid w:val="0084397B"/>
    <w:rsid w:val="00846D44"/>
    <w:rsid w:val="00851034"/>
    <w:rsid w:val="008551F5"/>
    <w:rsid w:val="008558E1"/>
    <w:rsid w:val="0085665D"/>
    <w:rsid w:val="008567B2"/>
    <w:rsid w:val="008637BD"/>
    <w:rsid w:val="00867ACA"/>
    <w:rsid w:val="00870ADB"/>
    <w:rsid w:val="00871C6E"/>
    <w:rsid w:val="008724C1"/>
    <w:rsid w:val="00874031"/>
    <w:rsid w:val="00876C3E"/>
    <w:rsid w:val="00877EC5"/>
    <w:rsid w:val="008800C1"/>
    <w:rsid w:val="008821F3"/>
    <w:rsid w:val="00884681"/>
    <w:rsid w:val="0088676F"/>
    <w:rsid w:val="00890498"/>
    <w:rsid w:val="0089092D"/>
    <w:rsid w:val="00894E0D"/>
    <w:rsid w:val="008959B7"/>
    <w:rsid w:val="008A0ACA"/>
    <w:rsid w:val="008A363D"/>
    <w:rsid w:val="008A3FE9"/>
    <w:rsid w:val="008B0044"/>
    <w:rsid w:val="008B06E0"/>
    <w:rsid w:val="008B1812"/>
    <w:rsid w:val="008B391E"/>
    <w:rsid w:val="008B3E18"/>
    <w:rsid w:val="008B4A90"/>
    <w:rsid w:val="008B5D5E"/>
    <w:rsid w:val="008C21FC"/>
    <w:rsid w:val="008C2CCF"/>
    <w:rsid w:val="008C3325"/>
    <w:rsid w:val="008C3500"/>
    <w:rsid w:val="008C39E6"/>
    <w:rsid w:val="008C4567"/>
    <w:rsid w:val="008C7817"/>
    <w:rsid w:val="008D122A"/>
    <w:rsid w:val="008D2345"/>
    <w:rsid w:val="008D56D3"/>
    <w:rsid w:val="008D7A66"/>
    <w:rsid w:val="008E20BA"/>
    <w:rsid w:val="008E26E1"/>
    <w:rsid w:val="008E49BC"/>
    <w:rsid w:val="008E7C5E"/>
    <w:rsid w:val="008E7E5D"/>
    <w:rsid w:val="008F0CDB"/>
    <w:rsid w:val="008F337F"/>
    <w:rsid w:val="008F34E1"/>
    <w:rsid w:val="008F3527"/>
    <w:rsid w:val="008F3AA3"/>
    <w:rsid w:val="008F3F7C"/>
    <w:rsid w:val="008F6687"/>
    <w:rsid w:val="00900AF6"/>
    <w:rsid w:val="00902A1B"/>
    <w:rsid w:val="00902EB0"/>
    <w:rsid w:val="0090435F"/>
    <w:rsid w:val="009144DD"/>
    <w:rsid w:val="009168B0"/>
    <w:rsid w:val="00917821"/>
    <w:rsid w:val="00920A47"/>
    <w:rsid w:val="00921FA0"/>
    <w:rsid w:val="009235DD"/>
    <w:rsid w:val="00925B27"/>
    <w:rsid w:val="00926371"/>
    <w:rsid w:val="00926B8B"/>
    <w:rsid w:val="00934F95"/>
    <w:rsid w:val="00940887"/>
    <w:rsid w:val="009478D8"/>
    <w:rsid w:val="00950D8C"/>
    <w:rsid w:val="00951826"/>
    <w:rsid w:val="00956720"/>
    <w:rsid w:val="00957CE4"/>
    <w:rsid w:val="00961314"/>
    <w:rsid w:val="0096475E"/>
    <w:rsid w:val="00965620"/>
    <w:rsid w:val="00967183"/>
    <w:rsid w:val="00970A8B"/>
    <w:rsid w:val="00971BC3"/>
    <w:rsid w:val="00976E0B"/>
    <w:rsid w:val="00977659"/>
    <w:rsid w:val="00981660"/>
    <w:rsid w:val="0098355C"/>
    <w:rsid w:val="00983C44"/>
    <w:rsid w:val="009865DF"/>
    <w:rsid w:val="00990BE8"/>
    <w:rsid w:val="00991AF3"/>
    <w:rsid w:val="00994839"/>
    <w:rsid w:val="00996F82"/>
    <w:rsid w:val="009A19B5"/>
    <w:rsid w:val="009A440E"/>
    <w:rsid w:val="009A788C"/>
    <w:rsid w:val="009A7FA1"/>
    <w:rsid w:val="009B0309"/>
    <w:rsid w:val="009B12B7"/>
    <w:rsid w:val="009B163B"/>
    <w:rsid w:val="009B3B56"/>
    <w:rsid w:val="009B3BF9"/>
    <w:rsid w:val="009B74A1"/>
    <w:rsid w:val="009C26FE"/>
    <w:rsid w:val="009C6608"/>
    <w:rsid w:val="009D7FCF"/>
    <w:rsid w:val="009E1821"/>
    <w:rsid w:val="009E2ABA"/>
    <w:rsid w:val="009E2D21"/>
    <w:rsid w:val="009E5F0F"/>
    <w:rsid w:val="009F1C6C"/>
    <w:rsid w:val="009F3B28"/>
    <w:rsid w:val="00A00FAD"/>
    <w:rsid w:val="00A129AD"/>
    <w:rsid w:val="00A157FF"/>
    <w:rsid w:val="00A17389"/>
    <w:rsid w:val="00A202D9"/>
    <w:rsid w:val="00A204EE"/>
    <w:rsid w:val="00A2214A"/>
    <w:rsid w:val="00A22FB6"/>
    <w:rsid w:val="00A23A5B"/>
    <w:rsid w:val="00A2444F"/>
    <w:rsid w:val="00A24719"/>
    <w:rsid w:val="00A26171"/>
    <w:rsid w:val="00A3365C"/>
    <w:rsid w:val="00A348E7"/>
    <w:rsid w:val="00A367F7"/>
    <w:rsid w:val="00A36E76"/>
    <w:rsid w:val="00A41253"/>
    <w:rsid w:val="00A42396"/>
    <w:rsid w:val="00A4603E"/>
    <w:rsid w:val="00A46B9E"/>
    <w:rsid w:val="00A52024"/>
    <w:rsid w:val="00A52E24"/>
    <w:rsid w:val="00A572D3"/>
    <w:rsid w:val="00A57550"/>
    <w:rsid w:val="00A603E1"/>
    <w:rsid w:val="00A61647"/>
    <w:rsid w:val="00A6284D"/>
    <w:rsid w:val="00A66E06"/>
    <w:rsid w:val="00A73854"/>
    <w:rsid w:val="00A76409"/>
    <w:rsid w:val="00A767A7"/>
    <w:rsid w:val="00A831E4"/>
    <w:rsid w:val="00A851EE"/>
    <w:rsid w:val="00A93B71"/>
    <w:rsid w:val="00A945ED"/>
    <w:rsid w:val="00AA03F1"/>
    <w:rsid w:val="00AA0F9B"/>
    <w:rsid w:val="00AA219B"/>
    <w:rsid w:val="00AA26FD"/>
    <w:rsid w:val="00AB0CD6"/>
    <w:rsid w:val="00AB1A46"/>
    <w:rsid w:val="00AB3D2C"/>
    <w:rsid w:val="00AB5180"/>
    <w:rsid w:val="00AB57DF"/>
    <w:rsid w:val="00AC16A4"/>
    <w:rsid w:val="00AC42DE"/>
    <w:rsid w:val="00AC470F"/>
    <w:rsid w:val="00AD08FE"/>
    <w:rsid w:val="00AD1BA3"/>
    <w:rsid w:val="00AD32A3"/>
    <w:rsid w:val="00AE0B77"/>
    <w:rsid w:val="00AE19CB"/>
    <w:rsid w:val="00AE7B61"/>
    <w:rsid w:val="00AF1B05"/>
    <w:rsid w:val="00AF2027"/>
    <w:rsid w:val="00AF2C2C"/>
    <w:rsid w:val="00AF2C4D"/>
    <w:rsid w:val="00AF339F"/>
    <w:rsid w:val="00AF361B"/>
    <w:rsid w:val="00AF3AA2"/>
    <w:rsid w:val="00AF5AAD"/>
    <w:rsid w:val="00AF7C71"/>
    <w:rsid w:val="00B01381"/>
    <w:rsid w:val="00B01442"/>
    <w:rsid w:val="00B022F9"/>
    <w:rsid w:val="00B02551"/>
    <w:rsid w:val="00B02CBD"/>
    <w:rsid w:val="00B03809"/>
    <w:rsid w:val="00B05E3F"/>
    <w:rsid w:val="00B05FDC"/>
    <w:rsid w:val="00B10977"/>
    <w:rsid w:val="00B17A95"/>
    <w:rsid w:val="00B241FE"/>
    <w:rsid w:val="00B2634B"/>
    <w:rsid w:val="00B3071F"/>
    <w:rsid w:val="00B31F8F"/>
    <w:rsid w:val="00B33A3E"/>
    <w:rsid w:val="00B37013"/>
    <w:rsid w:val="00B37194"/>
    <w:rsid w:val="00B37BD1"/>
    <w:rsid w:val="00B417EF"/>
    <w:rsid w:val="00B43CCD"/>
    <w:rsid w:val="00B4623B"/>
    <w:rsid w:val="00B5067A"/>
    <w:rsid w:val="00B52EE8"/>
    <w:rsid w:val="00B54E6D"/>
    <w:rsid w:val="00B54F20"/>
    <w:rsid w:val="00B577D4"/>
    <w:rsid w:val="00B60526"/>
    <w:rsid w:val="00B6076B"/>
    <w:rsid w:val="00B640A2"/>
    <w:rsid w:val="00B649BD"/>
    <w:rsid w:val="00B65483"/>
    <w:rsid w:val="00B725CF"/>
    <w:rsid w:val="00B73572"/>
    <w:rsid w:val="00B73D30"/>
    <w:rsid w:val="00B743C8"/>
    <w:rsid w:val="00B757E1"/>
    <w:rsid w:val="00B75B91"/>
    <w:rsid w:val="00B81C99"/>
    <w:rsid w:val="00B83DD9"/>
    <w:rsid w:val="00B84036"/>
    <w:rsid w:val="00B94A28"/>
    <w:rsid w:val="00B96600"/>
    <w:rsid w:val="00BA08C2"/>
    <w:rsid w:val="00BA3F1F"/>
    <w:rsid w:val="00BA41FA"/>
    <w:rsid w:val="00BA6AC8"/>
    <w:rsid w:val="00BA7210"/>
    <w:rsid w:val="00BB0569"/>
    <w:rsid w:val="00BB1CB1"/>
    <w:rsid w:val="00BB2310"/>
    <w:rsid w:val="00BB2CA6"/>
    <w:rsid w:val="00BB6D90"/>
    <w:rsid w:val="00BB7032"/>
    <w:rsid w:val="00BB7364"/>
    <w:rsid w:val="00BB7B4D"/>
    <w:rsid w:val="00BC23E0"/>
    <w:rsid w:val="00BC3491"/>
    <w:rsid w:val="00BC3C41"/>
    <w:rsid w:val="00BC7B95"/>
    <w:rsid w:val="00BD002B"/>
    <w:rsid w:val="00BD0210"/>
    <w:rsid w:val="00BD095B"/>
    <w:rsid w:val="00BD1636"/>
    <w:rsid w:val="00BD5A1A"/>
    <w:rsid w:val="00BD5E5A"/>
    <w:rsid w:val="00BE778E"/>
    <w:rsid w:val="00BE7888"/>
    <w:rsid w:val="00BF0BD2"/>
    <w:rsid w:val="00BF72C0"/>
    <w:rsid w:val="00BF7881"/>
    <w:rsid w:val="00C021D5"/>
    <w:rsid w:val="00C027CF"/>
    <w:rsid w:val="00C06B24"/>
    <w:rsid w:val="00C12806"/>
    <w:rsid w:val="00C16B3F"/>
    <w:rsid w:val="00C16F96"/>
    <w:rsid w:val="00C17D98"/>
    <w:rsid w:val="00C30B03"/>
    <w:rsid w:val="00C31C83"/>
    <w:rsid w:val="00C33BF4"/>
    <w:rsid w:val="00C347EB"/>
    <w:rsid w:val="00C3558D"/>
    <w:rsid w:val="00C378DE"/>
    <w:rsid w:val="00C41296"/>
    <w:rsid w:val="00C43700"/>
    <w:rsid w:val="00C46A06"/>
    <w:rsid w:val="00C50BD4"/>
    <w:rsid w:val="00C56BDE"/>
    <w:rsid w:val="00C57129"/>
    <w:rsid w:val="00C60684"/>
    <w:rsid w:val="00C6178F"/>
    <w:rsid w:val="00C661BF"/>
    <w:rsid w:val="00C67156"/>
    <w:rsid w:val="00C6739A"/>
    <w:rsid w:val="00C6754D"/>
    <w:rsid w:val="00C72540"/>
    <w:rsid w:val="00C7259E"/>
    <w:rsid w:val="00C805C4"/>
    <w:rsid w:val="00C82294"/>
    <w:rsid w:val="00C82458"/>
    <w:rsid w:val="00C82A24"/>
    <w:rsid w:val="00C82D32"/>
    <w:rsid w:val="00C86DEB"/>
    <w:rsid w:val="00C87517"/>
    <w:rsid w:val="00C8792B"/>
    <w:rsid w:val="00C91678"/>
    <w:rsid w:val="00C92A38"/>
    <w:rsid w:val="00C93166"/>
    <w:rsid w:val="00C97421"/>
    <w:rsid w:val="00C976C9"/>
    <w:rsid w:val="00CA005D"/>
    <w:rsid w:val="00CA0550"/>
    <w:rsid w:val="00CA13E1"/>
    <w:rsid w:val="00CA4395"/>
    <w:rsid w:val="00CA515A"/>
    <w:rsid w:val="00CA5CCE"/>
    <w:rsid w:val="00CB00A1"/>
    <w:rsid w:val="00CB2044"/>
    <w:rsid w:val="00CB4CF3"/>
    <w:rsid w:val="00CB60A2"/>
    <w:rsid w:val="00CB6334"/>
    <w:rsid w:val="00CB7E15"/>
    <w:rsid w:val="00CC08E5"/>
    <w:rsid w:val="00CC318F"/>
    <w:rsid w:val="00CC340A"/>
    <w:rsid w:val="00CC4207"/>
    <w:rsid w:val="00CC5716"/>
    <w:rsid w:val="00CC7A4F"/>
    <w:rsid w:val="00CC7FC2"/>
    <w:rsid w:val="00CD0019"/>
    <w:rsid w:val="00CD0D35"/>
    <w:rsid w:val="00CD139D"/>
    <w:rsid w:val="00CD1DCF"/>
    <w:rsid w:val="00CD370C"/>
    <w:rsid w:val="00CD43F8"/>
    <w:rsid w:val="00CD5F8A"/>
    <w:rsid w:val="00CD6E5B"/>
    <w:rsid w:val="00CD7F61"/>
    <w:rsid w:val="00CE2771"/>
    <w:rsid w:val="00CE5C00"/>
    <w:rsid w:val="00CE6C22"/>
    <w:rsid w:val="00CE7667"/>
    <w:rsid w:val="00CE7971"/>
    <w:rsid w:val="00CF1A7A"/>
    <w:rsid w:val="00D013CE"/>
    <w:rsid w:val="00D01B07"/>
    <w:rsid w:val="00D0328C"/>
    <w:rsid w:val="00D04A8A"/>
    <w:rsid w:val="00D06744"/>
    <w:rsid w:val="00D07896"/>
    <w:rsid w:val="00D07D43"/>
    <w:rsid w:val="00D1468C"/>
    <w:rsid w:val="00D15ADE"/>
    <w:rsid w:val="00D15BAB"/>
    <w:rsid w:val="00D16A0E"/>
    <w:rsid w:val="00D20007"/>
    <w:rsid w:val="00D210EC"/>
    <w:rsid w:val="00D21EF7"/>
    <w:rsid w:val="00D2334A"/>
    <w:rsid w:val="00D24897"/>
    <w:rsid w:val="00D252AD"/>
    <w:rsid w:val="00D255E7"/>
    <w:rsid w:val="00D2599B"/>
    <w:rsid w:val="00D27668"/>
    <w:rsid w:val="00D27A58"/>
    <w:rsid w:val="00D329BD"/>
    <w:rsid w:val="00D33434"/>
    <w:rsid w:val="00D35A27"/>
    <w:rsid w:val="00D35FA9"/>
    <w:rsid w:val="00D415C3"/>
    <w:rsid w:val="00D4210F"/>
    <w:rsid w:val="00D46686"/>
    <w:rsid w:val="00D46779"/>
    <w:rsid w:val="00D56267"/>
    <w:rsid w:val="00D57DE6"/>
    <w:rsid w:val="00D617F7"/>
    <w:rsid w:val="00D6181D"/>
    <w:rsid w:val="00D6444B"/>
    <w:rsid w:val="00D64C1C"/>
    <w:rsid w:val="00D65CE5"/>
    <w:rsid w:val="00D6616F"/>
    <w:rsid w:val="00D66CCE"/>
    <w:rsid w:val="00D66F6D"/>
    <w:rsid w:val="00D701E2"/>
    <w:rsid w:val="00D70799"/>
    <w:rsid w:val="00D72219"/>
    <w:rsid w:val="00D77D19"/>
    <w:rsid w:val="00D77E17"/>
    <w:rsid w:val="00D827FE"/>
    <w:rsid w:val="00D839B6"/>
    <w:rsid w:val="00D83A4C"/>
    <w:rsid w:val="00D852E9"/>
    <w:rsid w:val="00D86859"/>
    <w:rsid w:val="00D86BEA"/>
    <w:rsid w:val="00D91585"/>
    <w:rsid w:val="00D922C5"/>
    <w:rsid w:val="00D92BA7"/>
    <w:rsid w:val="00D93900"/>
    <w:rsid w:val="00D95ECC"/>
    <w:rsid w:val="00DA0009"/>
    <w:rsid w:val="00DA2E7C"/>
    <w:rsid w:val="00DA6069"/>
    <w:rsid w:val="00DA7141"/>
    <w:rsid w:val="00DB25F3"/>
    <w:rsid w:val="00DB267B"/>
    <w:rsid w:val="00DB54DF"/>
    <w:rsid w:val="00DB7098"/>
    <w:rsid w:val="00DB76DD"/>
    <w:rsid w:val="00DC0F27"/>
    <w:rsid w:val="00DC1019"/>
    <w:rsid w:val="00DC65B6"/>
    <w:rsid w:val="00DD04B5"/>
    <w:rsid w:val="00DD0AAC"/>
    <w:rsid w:val="00DD4CBF"/>
    <w:rsid w:val="00DD5424"/>
    <w:rsid w:val="00DD6D51"/>
    <w:rsid w:val="00DD6E70"/>
    <w:rsid w:val="00DE026B"/>
    <w:rsid w:val="00DE3385"/>
    <w:rsid w:val="00DE3829"/>
    <w:rsid w:val="00DE4509"/>
    <w:rsid w:val="00DE48D3"/>
    <w:rsid w:val="00DE73B6"/>
    <w:rsid w:val="00DF1076"/>
    <w:rsid w:val="00DF1AA6"/>
    <w:rsid w:val="00DF4C7A"/>
    <w:rsid w:val="00DF517E"/>
    <w:rsid w:val="00DF580E"/>
    <w:rsid w:val="00DF741B"/>
    <w:rsid w:val="00E007D0"/>
    <w:rsid w:val="00E02285"/>
    <w:rsid w:val="00E05223"/>
    <w:rsid w:val="00E113B5"/>
    <w:rsid w:val="00E140C7"/>
    <w:rsid w:val="00E20118"/>
    <w:rsid w:val="00E20332"/>
    <w:rsid w:val="00E20767"/>
    <w:rsid w:val="00E238D4"/>
    <w:rsid w:val="00E27EC1"/>
    <w:rsid w:val="00E30B86"/>
    <w:rsid w:val="00E35FA9"/>
    <w:rsid w:val="00E37C8F"/>
    <w:rsid w:val="00E42868"/>
    <w:rsid w:val="00E42C9B"/>
    <w:rsid w:val="00E54884"/>
    <w:rsid w:val="00E56BF1"/>
    <w:rsid w:val="00E56EF5"/>
    <w:rsid w:val="00E61B21"/>
    <w:rsid w:val="00E623C6"/>
    <w:rsid w:val="00E6282F"/>
    <w:rsid w:val="00E6447B"/>
    <w:rsid w:val="00E645E5"/>
    <w:rsid w:val="00E67E70"/>
    <w:rsid w:val="00E7379D"/>
    <w:rsid w:val="00E8327C"/>
    <w:rsid w:val="00E91B71"/>
    <w:rsid w:val="00E95E0D"/>
    <w:rsid w:val="00E971A6"/>
    <w:rsid w:val="00EA3D29"/>
    <w:rsid w:val="00EA5B5C"/>
    <w:rsid w:val="00EA5CE5"/>
    <w:rsid w:val="00EA7F4E"/>
    <w:rsid w:val="00EB0DE7"/>
    <w:rsid w:val="00EB16FA"/>
    <w:rsid w:val="00EB3F11"/>
    <w:rsid w:val="00EB52EB"/>
    <w:rsid w:val="00EB6D30"/>
    <w:rsid w:val="00EC027F"/>
    <w:rsid w:val="00EC0B7F"/>
    <w:rsid w:val="00EC1C45"/>
    <w:rsid w:val="00EC2CB3"/>
    <w:rsid w:val="00EC5614"/>
    <w:rsid w:val="00EC5CD9"/>
    <w:rsid w:val="00ED07F9"/>
    <w:rsid w:val="00ED1BEA"/>
    <w:rsid w:val="00ED1D7F"/>
    <w:rsid w:val="00ED2E2B"/>
    <w:rsid w:val="00ED5A79"/>
    <w:rsid w:val="00EE40E1"/>
    <w:rsid w:val="00EE6909"/>
    <w:rsid w:val="00EF0ACC"/>
    <w:rsid w:val="00EF5016"/>
    <w:rsid w:val="00EF6611"/>
    <w:rsid w:val="00EF78B0"/>
    <w:rsid w:val="00F016BD"/>
    <w:rsid w:val="00F06259"/>
    <w:rsid w:val="00F06A36"/>
    <w:rsid w:val="00F1316E"/>
    <w:rsid w:val="00F177BF"/>
    <w:rsid w:val="00F20180"/>
    <w:rsid w:val="00F20CF7"/>
    <w:rsid w:val="00F264CD"/>
    <w:rsid w:val="00F2652B"/>
    <w:rsid w:val="00F27EEC"/>
    <w:rsid w:val="00F31AC2"/>
    <w:rsid w:val="00F32A15"/>
    <w:rsid w:val="00F332A2"/>
    <w:rsid w:val="00F3758F"/>
    <w:rsid w:val="00F376C3"/>
    <w:rsid w:val="00F40F65"/>
    <w:rsid w:val="00F46F89"/>
    <w:rsid w:val="00F47B3E"/>
    <w:rsid w:val="00F5014D"/>
    <w:rsid w:val="00F5133D"/>
    <w:rsid w:val="00F53069"/>
    <w:rsid w:val="00F541EB"/>
    <w:rsid w:val="00F54D27"/>
    <w:rsid w:val="00F56DE8"/>
    <w:rsid w:val="00F63094"/>
    <w:rsid w:val="00F66DB7"/>
    <w:rsid w:val="00F6781D"/>
    <w:rsid w:val="00F715B9"/>
    <w:rsid w:val="00F83129"/>
    <w:rsid w:val="00F833A5"/>
    <w:rsid w:val="00F90D45"/>
    <w:rsid w:val="00F96CC0"/>
    <w:rsid w:val="00F978E5"/>
    <w:rsid w:val="00FA0330"/>
    <w:rsid w:val="00FA42CE"/>
    <w:rsid w:val="00FB0185"/>
    <w:rsid w:val="00FB11D3"/>
    <w:rsid w:val="00FB18FD"/>
    <w:rsid w:val="00FB2CD0"/>
    <w:rsid w:val="00FB3D0D"/>
    <w:rsid w:val="00FB4036"/>
    <w:rsid w:val="00FB40D6"/>
    <w:rsid w:val="00FB4FF9"/>
    <w:rsid w:val="00FC1A4D"/>
    <w:rsid w:val="00FC5528"/>
    <w:rsid w:val="00FC56D4"/>
    <w:rsid w:val="00FC5CE5"/>
    <w:rsid w:val="00FC5F48"/>
    <w:rsid w:val="00FD0E34"/>
    <w:rsid w:val="00FE0D0F"/>
    <w:rsid w:val="00FE2F38"/>
    <w:rsid w:val="00FE2FA1"/>
    <w:rsid w:val="00FE4000"/>
    <w:rsid w:val="00FE4F06"/>
    <w:rsid w:val="00FF0208"/>
    <w:rsid w:val="00FF0838"/>
    <w:rsid w:val="00FF1D3B"/>
    <w:rsid w:val="00FF23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7B6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D0"/>
    <w:pPr>
      <w:keepNext/>
      <w:bidi/>
      <w:ind w:left="-472"/>
      <w:outlineLvl w:val="0"/>
    </w:pPr>
    <w:rPr>
      <w:rFonts w:ascii="Calibri" w:eastAsia="Calibri" w:hAnsi="Calibri" w:cs="B Nazanin"/>
      <w:b/>
      <w:bCs/>
      <w:lang w:val="en-AU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6AC8"/>
    <w:pPr>
      <w:keepNext/>
      <w:bidi/>
      <w:spacing w:after="0" w:line="240" w:lineRule="auto"/>
      <w:jc w:val="center"/>
      <w:outlineLvl w:val="1"/>
    </w:pPr>
    <w:rPr>
      <w:rFonts w:ascii="B Compset" w:eastAsia="Calibri" w:hAnsi="B Compset" w:cs="B Nazani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C6C"/>
    <w:pPr>
      <w:keepNext/>
      <w:bidi/>
      <w:outlineLvl w:val="2"/>
    </w:pPr>
    <w:rPr>
      <w:rFonts w:ascii="Calibri" w:eastAsia="Calibri" w:hAnsi="Calibri" w:cs="B Lotus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389"/>
    <w:pPr>
      <w:keepNext/>
      <w:bidi/>
      <w:spacing w:after="0" w:line="240" w:lineRule="auto"/>
      <w:jc w:val="both"/>
      <w:outlineLvl w:val="3"/>
    </w:pPr>
    <w:rPr>
      <w:rFonts w:ascii="Calibri" w:eastAsia="Calibri" w:hAnsi="Calibri" w:cs="B Nazanin"/>
      <w:i/>
      <w:iCs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45"/>
    <w:pPr>
      <w:keepNext/>
      <w:bidi/>
      <w:spacing w:after="0" w:line="240" w:lineRule="auto"/>
      <w:jc w:val="center"/>
      <w:outlineLvl w:val="4"/>
    </w:pPr>
    <w:rPr>
      <w:rFonts w:ascii="Calibri" w:eastAsia="Calibri" w:hAnsi="Calibri" w:cs="B Nazanin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78D8"/>
    <w:pPr>
      <w:keepNext/>
      <w:bidi/>
      <w:spacing w:after="0" w:line="240" w:lineRule="auto"/>
      <w:jc w:val="right"/>
      <w:outlineLvl w:val="5"/>
    </w:pPr>
    <w:rPr>
      <w:rFonts w:ascii="Calibri" w:eastAsia="Calibri" w:hAnsi="Calibri" w:cs="B Nazani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B6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6C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C7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56C7A"/>
    <w:rPr>
      <w:vertAlign w:val="superscript"/>
    </w:rPr>
  </w:style>
  <w:style w:type="table" w:styleId="TableGrid">
    <w:name w:val="Table Grid"/>
    <w:basedOn w:val="TableNormal"/>
    <w:uiPriority w:val="3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007D0"/>
    <w:rPr>
      <w:rFonts w:ascii="Calibri" w:eastAsia="Calibri" w:hAnsi="Calibri" w:cs="B Nazanin"/>
      <w:b/>
      <w:bCs/>
      <w:lang w:bidi="fa-IR"/>
    </w:rPr>
  </w:style>
  <w:style w:type="table" w:customStyle="1" w:styleId="TableGrid2">
    <w:name w:val="Table Grid2"/>
    <w:basedOn w:val="TableNormal"/>
    <w:next w:val="TableGrid"/>
    <w:uiPriority w:val="3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BA6AC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A6AC8"/>
    <w:rPr>
      <w:rFonts w:ascii="B Compset" w:eastAsia="Calibri" w:hAnsi="B Compset" w:cs="B Nazani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8"/>
    <w:rPr>
      <w:lang w:val="en-US"/>
    </w:rPr>
  </w:style>
  <w:style w:type="table" w:customStyle="1" w:styleId="TableGrid13">
    <w:name w:val="Table Grid13"/>
    <w:basedOn w:val="TableNormal"/>
    <w:next w:val="TableGrid"/>
    <w:uiPriority w:val="59"/>
    <w:rsid w:val="009F1C6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9F1C6C"/>
    <w:rPr>
      <w:rFonts w:ascii="Calibri" w:eastAsia="Calibri" w:hAnsi="Calibri" w:cs="B Lotus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17389"/>
    <w:rPr>
      <w:rFonts w:ascii="Calibri" w:eastAsia="Calibri" w:hAnsi="Calibri" w:cs="B Nazanin"/>
      <w:i/>
      <w:iCs/>
      <w:lang w:val="en-US"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F90D45"/>
    <w:rPr>
      <w:rFonts w:ascii="Calibri" w:eastAsia="Calibri" w:hAnsi="Calibri" w:cs="B Nazanin"/>
      <w:b/>
      <w:b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478D8"/>
    <w:rPr>
      <w:rFonts w:ascii="Calibri" w:eastAsia="Calibri" w:hAnsi="Calibri" w:cs="B Nazani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8E5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10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3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32B"/>
    <w:rPr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D16A0E"/>
    <w:rPr>
      <w:color w:val="808080"/>
    </w:rPr>
  </w:style>
  <w:style w:type="character" w:customStyle="1" w:styleId="Style1">
    <w:name w:val="Style1"/>
    <w:basedOn w:val="DefaultParagraphFont"/>
    <w:uiPriority w:val="1"/>
    <w:rsid w:val="00156971"/>
    <w:rPr>
      <w:sz w:val="36"/>
    </w:rPr>
  </w:style>
  <w:style w:type="character" w:customStyle="1" w:styleId="Style2">
    <w:name w:val="Style2"/>
    <w:basedOn w:val="DefaultParagraphFont"/>
    <w:uiPriority w:val="1"/>
    <w:rsid w:val="00156971"/>
    <w:rPr>
      <w:sz w:val="52"/>
    </w:rPr>
  </w:style>
  <w:style w:type="character" w:customStyle="1" w:styleId="Style3">
    <w:name w:val="Style3"/>
    <w:basedOn w:val="DefaultParagraphFont"/>
    <w:uiPriority w:val="1"/>
    <w:rsid w:val="00156971"/>
    <w:rPr>
      <w:sz w:val="52"/>
    </w:rPr>
  </w:style>
  <w:style w:type="character" w:customStyle="1" w:styleId="Style4">
    <w:name w:val="Style4"/>
    <w:basedOn w:val="DefaultParagraphFont"/>
    <w:uiPriority w:val="1"/>
    <w:rsid w:val="00156971"/>
    <w:rPr>
      <w:sz w:val="52"/>
    </w:rPr>
  </w:style>
  <w:style w:type="character" w:customStyle="1" w:styleId="Style5">
    <w:name w:val="Style5"/>
    <w:basedOn w:val="DefaultParagraphFont"/>
    <w:uiPriority w:val="1"/>
    <w:rsid w:val="001B5CC5"/>
    <w:rPr>
      <w:sz w:val="52"/>
    </w:rPr>
  </w:style>
  <w:style w:type="character" w:styleId="Emphasis">
    <w:name w:val="Emphasis"/>
    <w:basedOn w:val="DefaultParagraphFont"/>
    <w:uiPriority w:val="20"/>
    <w:qFormat/>
    <w:rsid w:val="001B5CC5"/>
    <w:rPr>
      <w:i/>
      <w:iCs/>
    </w:rPr>
  </w:style>
  <w:style w:type="character" w:customStyle="1" w:styleId="Style6">
    <w:name w:val="Style6"/>
    <w:basedOn w:val="DefaultParagraphFont"/>
    <w:uiPriority w:val="1"/>
    <w:rsid w:val="001B5CC5"/>
    <w:rPr>
      <w:rFonts w:asciiTheme="minorHAnsi" w:hAnsiTheme="minorHAnsi" w:cs="B Zar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27C3B-BE3B-4AE6-849A-8845BC820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9T05:05:00Z</dcterms:created>
  <dcterms:modified xsi:type="dcterms:W3CDTF">2023-04-09T05:05:00Z</dcterms:modified>
</cp:coreProperties>
</file>